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2E565" w14:textId="77777777" w:rsidR="00116A7A" w:rsidRPr="00395AB3" w:rsidRDefault="00116A7A" w:rsidP="00116A7A">
      <w:pPr>
        <w:jc w:val="center"/>
        <w:rPr>
          <w:lang w:val="en-GB"/>
        </w:rPr>
      </w:pPr>
      <w:bookmarkStart w:id="0" w:name="_GoBack"/>
      <w:bookmarkEnd w:id="0"/>
      <w:r w:rsidRPr="00395AB3">
        <w:rPr>
          <w:noProof/>
          <w:lang w:eastAsia="it-IT"/>
        </w:rPr>
        <w:drawing>
          <wp:inline distT="0" distB="0" distL="0" distR="0" wp14:anchorId="4E666EB2" wp14:editId="4AB18904">
            <wp:extent cx="1990776" cy="914400"/>
            <wp:effectExtent l="0" t="0" r="3175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283" cy="93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70F68" w14:textId="77777777" w:rsidR="00116A7A" w:rsidRPr="00395AB3" w:rsidRDefault="00116A7A">
      <w:pPr>
        <w:rPr>
          <w:lang w:val="en-GB"/>
        </w:rPr>
      </w:pPr>
    </w:p>
    <w:p w14:paraId="33F70011" w14:textId="77777777" w:rsidR="001C211E" w:rsidRPr="00395AB3" w:rsidRDefault="00116A7A" w:rsidP="001C211E">
      <w:pPr>
        <w:jc w:val="center"/>
        <w:rPr>
          <w:lang w:val="en-GB"/>
        </w:rPr>
      </w:pPr>
      <w:r w:rsidRPr="00395AB3">
        <w:rPr>
          <w:lang w:val="en-GB"/>
        </w:rPr>
        <w:t xml:space="preserve">Project Ref. </w:t>
      </w:r>
      <w:r w:rsidR="001C211E" w:rsidRPr="00395AB3">
        <w:rPr>
          <w:b/>
          <w:lang w:val="en-GB" w:eastAsia="en-GB"/>
        </w:rPr>
        <w:t>GA</w:t>
      </w:r>
      <w:r w:rsidR="001C211E" w:rsidRPr="00395AB3">
        <w:rPr>
          <w:b/>
          <w:bCs/>
          <w:lang w:val="en-GB" w:eastAsia="en-GB"/>
        </w:rPr>
        <w:t>00683304</w:t>
      </w:r>
    </w:p>
    <w:p w14:paraId="25CA6C9C" w14:textId="77777777" w:rsidR="00116A7A" w:rsidRPr="00395AB3" w:rsidRDefault="00116A7A" w:rsidP="00116A7A">
      <w:pPr>
        <w:jc w:val="center"/>
        <w:rPr>
          <w:lang w:val="en-GB"/>
        </w:rPr>
      </w:pPr>
      <w:r w:rsidRPr="00395AB3">
        <w:rPr>
          <w:lang w:val="en-GB"/>
        </w:rPr>
        <w:t>Deliverable 1.1 and 1.2</w:t>
      </w:r>
    </w:p>
    <w:p w14:paraId="61B56DBE" w14:textId="77777777" w:rsidR="00116A7A" w:rsidRPr="00395AB3" w:rsidRDefault="00116A7A">
      <w:pPr>
        <w:rPr>
          <w:lang w:val="en-GB"/>
        </w:rPr>
      </w:pPr>
    </w:p>
    <w:p w14:paraId="08400066" w14:textId="77777777" w:rsidR="00116A7A" w:rsidRPr="00395AB3" w:rsidRDefault="00116A7A">
      <w:pPr>
        <w:rPr>
          <w:lang w:val="en-GB"/>
        </w:rPr>
      </w:pPr>
    </w:p>
    <w:p w14:paraId="1A5BEB86" w14:textId="77777777" w:rsidR="001C211E" w:rsidRPr="00395AB3" w:rsidRDefault="00B8542A" w:rsidP="000936F3">
      <w:pPr>
        <w:jc w:val="center"/>
        <w:rPr>
          <w:b/>
          <w:lang w:val="en-GB"/>
        </w:rPr>
      </w:pPr>
      <w:r w:rsidRPr="00395AB3">
        <w:rPr>
          <w:b/>
          <w:lang w:val="en-GB"/>
        </w:rPr>
        <w:t xml:space="preserve">Questionnaire template </w:t>
      </w:r>
    </w:p>
    <w:p w14:paraId="53673C6F" w14:textId="77777777" w:rsidR="000936F3" w:rsidRPr="00395AB3" w:rsidRDefault="00B8542A" w:rsidP="000936F3">
      <w:pPr>
        <w:jc w:val="center"/>
        <w:rPr>
          <w:lang w:val="en-GB"/>
        </w:rPr>
      </w:pPr>
      <w:r w:rsidRPr="00395AB3">
        <w:rPr>
          <w:b/>
          <w:lang w:val="en-GB"/>
        </w:rPr>
        <w:t xml:space="preserve">for </w:t>
      </w:r>
      <w:proofErr w:type="spellStart"/>
      <w:r w:rsidR="00970C6F" w:rsidRPr="00395AB3">
        <w:rPr>
          <w:b/>
          <w:lang w:val="en-GB"/>
        </w:rPr>
        <w:t>startups</w:t>
      </w:r>
      <w:proofErr w:type="spellEnd"/>
      <w:r w:rsidR="00970C6F" w:rsidRPr="00395AB3">
        <w:rPr>
          <w:b/>
          <w:lang w:val="en-GB"/>
        </w:rPr>
        <w:t xml:space="preserve">/scaleups </w:t>
      </w:r>
      <w:r w:rsidRPr="00395AB3">
        <w:rPr>
          <w:b/>
          <w:lang w:val="en-GB"/>
        </w:rPr>
        <w:t xml:space="preserve">mapping </w:t>
      </w:r>
      <w:r w:rsidR="00970C6F" w:rsidRPr="00395AB3">
        <w:rPr>
          <w:b/>
          <w:lang w:val="en-GB"/>
        </w:rPr>
        <w:t>in West Pomerania</w:t>
      </w:r>
    </w:p>
    <w:p w14:paraId="3A86567A" w14:textId="77777777" w:rsidR="000936F3" w:rsidRPr="00395AB3" w:rsidRDefault="000936F3">
      <w:pPr>
        <w:rPr>
          <w:lang w:val="en-GB"/>
        </w:rPr>
      </w:pPr>
    </w:p>
    <w:p w14:paraId="4EB04C3A" w14:textId="77777777" w:rsidR="00395AB3" w:rsidRDefault="00395AB3">
      <w:pPr>
        <w:rPr>
          <w:lang w:val="en-GB"/>
        </w:rPr>
      </w:pPr>
      <w:r w:rsidRPr="00395AB3">
        <w:rPr>
          <w:b/>
          <w:lang w:val="en-GB"/>
        </w:rPr>
        <w:t>Introduction</w:t>
      </w:r>
      <w:r>
        <w:rPr>
          <w:lang w:val="en-GB"/>
        </w:rPr>
        <w:t xml:space="preserve"> </w:t>
      </w:r>
    </w:p>
    <w:p w14:paraId="5C6938F7" w14:textId="77777777" w:rsidR="00395AB3" w:rsidRDefault="00395AB3">
      <w:pPr>
        <w:rPr>
          <w:lang w:val="en-GB"/>
        </w:rPr>
      </w:pPr>
    </w:p>
    <w:p w14:paraId="4BBB4B26" w14:textId="77777777" w:rsidR="00395AB3" w:rsidRPr="009B6F3C" w:rsidRDefault="009B6F3C" w:rsidP="009B6F3C">
      <w:pPr>
        <w:jc w:val="both"/>
        <w:rPr>
          <w:i/>
          <w:lang w:val="en-GB"/>
        </w:rPr>
      </w:pPr>
      <w:proofErr w:type="spellStart"/>
      <w:r w:rsidRPr="009B6F3C">
        <w:rPr>
          <w:i/>
          <w:lang w:val="en-GB"/>
        </w:rPr>
        <w:t>WeP</w:t>
      </w:r>
      <w:proofErr w:type="spellEnd"/>
      <w:r w:rsidRPr="009B6F3C">
        <w:rPr>
          <w:i/>
          <w:lang w:val="en-GB"/>
        </w:rPr>
        <w:t>-UP - West Pomeranian ICT Start Up Hub</w:t>
      </w:r>
      <w:r>
        <w:rPr>
          <w:i/>
          <w:lang w:val="en-GB"/>
        </w:rPr>
        <w:t xml:space="preserve"> is an EU funded project by the European Commission under the ‘</w:t>
      </w:r>
      <w:r w:rsidRPr="009B6F3C">
        <w:rPr>
          <w:i/>
          <w:lang w:val="en-GB"/>
        </w:rPr>
        <w:t>Pilot Project - Start This Up!</w:t>
      </w:r>
      <w:r>
        <w:rPr>
          <w:i/>
          <w:lang w:val="en-GB"/>
        </w:rPr>
        <w:t xml:space="preserve">’ initiative. </w:t>
      </w:r>
    </w:p>
    <w:p w14:paraId="6B3ECE76" w14:textId="77777777" w:rsidR="009B6F3C" w:rsidRDefault="009B6F3C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 xml:space="preserve">The project is aimed to </w:t>
      </w:r>
      <w:r w:rsidRPr="009B6F3C">
        <w:rPr>
          <w:i/>
          <w:lang w:val="en-GB"/>
        </w:rPr>
        <w:t>favour the development, internationalisation, expansion and growth of the ICT start-ups ecosystem in West Pomerania.</w:t>
      </w:r>
    </w:p>
    <w:p w14:paraId="63838704" w14:textId="77777777" w:rsidR="009B6F3C" w:rsidRDefault="009B6F3C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 xml:space="preserve">The first step will be to gather relevant information </w:t>
      </w:r>
      <w:r w:rsidR="00814C8E">
        <w:rPr>
          <w:i/>
          <w:lang w:val="en-GB"/>
        </w:rPr>
        <w:t>to map start-ups in the</w:t>
      </w:r>
      <w:r w:rsidR="00141455">
        <w:rPr>
          <w:i/>
          <w:lang w:val="en-GB"/>
        </w:rPr>
        <w:t xml:space="preserve"> region.</w:t>
      </w:r>
    </w:p>
    <w:p w14:paraId="47DF91EC" w14:textId="77777777" w:rsidR="001154B4" w:rsidRDefault="001154B4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 xml:space="preserve">The project will set-up a set of services </w:t>
      </w:r>
      <w:r w:rsidR="00A159E8">
        <w:rPr>
          <w:i/>
          <w:lang w:val="en-GB"/>
        </w:rPr>
        <w:t>for</w:t>
      </w:r>
      <w:r w:rsidR="00FD31F5">
        <w:rPr>
          <w:i/>
          <w:lang w:val="en-GB"/>
        </w:rPr>
        <w:t xml:space="preserve"> </w:t>
      </w:r>
      <w:r>
        <w:rPr>
          <w:i/>
          <w:lang w:val="en-GB"/>
        </w:rPr>
        <w:t>West-Pomeranian start-ups: an on-line platform to ensure start-ups visibility, a number of matchmaking events in different EU countries to provide links and access to th</w:t>
      </w:r>
      <w:r w:rsidRPr="009B6F3C">
        <w:rPr>
          <w:i/>
          <w:lang w:val="en-GB"/>
        </w:rPr>
        <w:t>e international community</w:t>
      </w:r>
      <w:r>
        <w:rPr>
          <w:i/>
          <w:lang w:val="en-GB"/>
        </w:rPr>
        <w:t xml:space="preserve"> of start-ups and investors</w:t>
      </w:r>
      <w:r w:rsidR="00E13D7C">
        <w:rPr>
          <w:i/>
          <w:lang w:val="en-GB"/>
        </w:rPr>
        <w:t xml:space="preserve">, support and orientation through a One Stop Shop in </w:t>
      </w:r>
      <w:r w:rsidR="00E13D7C" w:rsidRPr="00E13D7C">
        <w:rPr>
          <w:i/>
          <w:lang w:val="en-GB"/>
        </w:rPr>
        <w:t>Szczecin</w:t>
      </w:r>
      <w:r>
        <w:rPr>
          <w:i/>
          <w:lang w:val="en-GB"/>
        </w:rPr>
        <w:t xml:space="preserve">. </w:t>
      </w:r>
    </w:p>
    <w:p w14:paraId="66EDF308" w14:textId="77777777" w:rsidR="00E13D7C" w:rsidRDefault="001154B4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>By f</w:t>
      </w:r>
      <w:r w:rsidR="009B6F3C" w:rsidRPr="009B6F3C">
        <w:rPr>
          <w:i/>
          <w:lang w:val="en-GB"/>
        </w:rPr>
        <w:t xml:space="preserve">illing in the questionnaire </w:t>
      </w:r>
      <w:r>
        <w:rPr>
          <w:i/>
          <w:lang w:val="en-GB"/>
        </w:rPr>
        <w:t xml:space="preserve">you </w:t>
      </w:r>
      <w:r w:rsidR="009B6F3C" w:rsidRPr="009B6F3C">
        <w:rPr>
          <w:i/>
          <w:lang w:val="en-GB"/>
        </w:rPr>
        <w:t xml:space="preserve">may </w:t>
      </w:r>
      <w:r>
        <w:rPr>
          <w:i/>
          <w:lang w:val="en-GB"/>
        </w:rPr>
        <w:t>take the</w:t>
      </w:r>
      <w:r w:rsidR="009B6F3C" w:rsidRPr="009B6F3C">
        <w:rPr>
          <w:i/>
          <w:lang w:val="en-GB"/>
        </w:rPr>
        <w:t xml:space="preserve"> opportunity to enter </w:t>
      </w:r>
      <w:r>
        <w:rPr>
          <w:i/>
          <w:lang w:val="en-GB"/>
        </w:rPr>
        <w:t xml:space="preserve">in contact with the </w:t>
      </w:r>
      <w:proofErr w:type="spellStart"/>
      <w:r>
        <w:rPr>
          <w:i/>
          <w:lang w:val="en-GB"/>
        </w:rPr>
        <w:t>WeP</w:t>
      </w:r>
      <w:proofErr w:type="spellEnd"/>
      <w:r>
        <w:rPr>
          <w:i/>
          <w:lang w:val="en-GB"/>
        </w:rPr>
        <w:t>-UP network and benefit from its services and initiatives</w:t>
      </w:r>
      <w:r w:rsidR="007778E9" w:rsidRPr="007778E9">
        <w:rPr>
          <w:i/>
          <w:lang w:val="en-GB"/>
        </w:rPr>
        <w:t xml:space="preserve"> </w:t>
      </w:r>
      <w:r w:rsidR="007778E9" w:rsidRPr="009B6F3C">
        <w:rPr>
          <w:i/>
          <w:lang w:val="en-GB"/>
        </w:rPr>
        <w:t>f</w:t>
      </w:r>
      <w:r w:rsidR="007778E9">
        <w:rPr>
          <w:i/>
          <w:lang w:val="en-GB"/>
        </w:rPr>
        <w:t>or your</w:t>
      </w:r>
      <w:r w:rsidR="007778E9" w:rsidRPr="009B6F3C">
        <w:rPr>
          <w:i/>
          <w:lang w:val="en-GB"/>
        </w:rPr>
        <w:t xml:space="preserve"> business growth and internationalisation.</w:t>
      </w:r>
      <w:r w:rsidR="00E13D7C">
        <w:rPr>
          <w:i/>
          <w:lang w:val="en-GB"/>
        </w:rPr>
        <w:t xml:space="preserve"> </w:t>
      </w:r>
    </w:p>
    <w:p w14:paraId="5191741D" w14:textId="77777777" w:rsidR="001154B4" w:rsidRDefault="00E13D7C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 xml:space="preserve">We </w:t>
      </w:r>
      <w:r w:rsidR="00DB7778">
        <w:rPr>
          <w:i/>
          <w:lang w:val="en-GB"/>
        </w:rPr>
        <w:t>will</w:t>
      </w:r>
      <w:r>
        <w:rPr>
          <w:i/>
          <w:lang w:val="en-GB"/>
        </w:rPr>
        <w:t xml:space="preserve"> contact you in the following months to be involved in our activities and have the opportunity to benefit of our free services. </w:t>
      </w:r>
    </w:p>
    <w:p w14:paraId="54206030" w14:textId="77777777" w:rsidR="007778E9" w:rsidRDefault="007778E9" w:rsidP="009B6F3C">
      <w:pPr>
        <w:spacing w:after="160" w:line="259" w:lineRule="auto"/>
        <w:jc w:val="both"/>
        <w:rPr>
          <w:i/>
          <w:lang w:val="en-GB"/>
        </w:rPr>
      </w:pPr>
    </w:p>
    <w:p w14:paraId="7917019A" w14:textId="77777777" w:rsidR="00AA5D62" w:rsidRDefault="009B6F3C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 xml:space="preserve">Join our initiative by filling in the questionnaire! </w:t>
      </w:r>
      <w:r w:rsidR="00DB7778">
        <w:rPr>
          <w:i/>
          <w:lang w:val="en-GB"/>
        </w:rPr>
        <w:t xml:space="preserve">It will take you just </w:t>
      </w:r>
      <w:r w:rsidR="00AA5D62">
        <w:rPr>
          <w:i/>
          <w:lang w:val="en-GB"/>
        </w:rPr>
        <w:t xml:space="preserve">about </w:t>
      </w:r>
      <w:r w:rsidR="00DB7778">
        <w:rPr>
          <w:i/>
          <w:lang w:val="en-GB"/>
        </w:rPr>
        <w:t xml:space="preserve">15 minutes. </w:t>
      </w:r>
    </w:p>
    <w:p w14:paraId="02A56DEE" w14:textId="77777777" w:rsidR="00DB7778" w:rsidRDefault="00DB7778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>You will get more.</w:t>
      </w:r>
    </w:p>
    <w:p w14:paraId="1F76F60A" w14:textId="77777777" w:rsidR="00DB7778" w:rsidRDefault="00DB7778" w:rsidP="009B6F3C">
      <w:pPr>
        <w:spacing w:after="160" w:line="259" w:lineRule="auto"/>
        <w:jc w:val="both"/>
        <w:rPr>
          <w:i/>
          <w:lang w:val="en-GB"/>
        </w:rPr>
      </w:pPr>
    </w:p>
    <w:p w14:paraId="31C9A86A" w14:textId="77777777" w:rsidR="00DB7778" w:rsidRDefault="00DB7778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>Thank you,</w:t>
      </w:r>
    </w:p>
    <w:p w14:paraId="204EBFA1" w14:textId="77777777" w:rsidR="009B6F3C" w:rsidRPr="009B6F3C" w:rsidRDefault="00DB7778" w:rsidP="009B6F3C">
      <w:pPr>
        <w:spacing w:after="160" w:line="259" w:lineRule="auto"/>
        <w:jc w:val="both"/>
        <w:rPr>
          <w:i/>
          <w:lang w:val="en-GB"/>
        </w:rPr>
      </w:pPr>
      <w:r>
        <w:rPr>
          <w:i/>
          <w:lang w:val="en-GB"/>
        </w:rPr>
        <w:t xml:space="preserve">The </w:t>
      </w:r>
      <w:proofErr w:type="spellStart"/>
      <w:r>
        <w:rPr>
          <w:i/>
          <w:lang w:val="en-GB"/>
        </w:rPr>
        <w:t>WeP</w:t>
      </w:r>
      <w:proofErr w:type="spellEnd"/>
      <w:r>
        <w:rPr>
          <w:i/>
          <w:lang w:val="en-GB"/>
        </w:rPr>
        <w:t xml:space="preserve">-UP Team  </w:t>
      </w:r>
    </w:p>
    <w:p w14:paraId="081A4428" w14:textId="77777777" w:rsidR="00395AB3" w:rsidRDefault="00395AB3">
      <w:pPr>
        <w:rPr>
          <w:lang w:val="en-GB"/>
        </w:rPr>
      </w:pPr>
    </w:p>
    <w:p w14:paraId="72B55CA3" w14:textId="77777777" w:rsidR="00395AB3" w:rsidRDefault="00395AB3">
      <w:pPr>
        <w:rPr>
          <w:lang w:val="en-GB"/>
        </w:rPr>
      </w:pPr>
      <w:r>
        <w:rPr>
          <w:lang w:val="en-GB"/>
        </w:rPr>
        <w:br w:type="page"/>
      </w:r>
    </w:p>
    <w:p w14:paraId="32AFDC91" w14:textId="77777777" w:rsidR="000936F3" w:rsidRPr="007C5943" w:rsidRDefault="007C5943" w:rsidP="007C5943">
      <w:pPr>
        <w:spacing w:line="360" w:lineRule="auto"/>
        <w:rPr>
          <w:b/>
          <w:u w:val="single"/>
          <w:lang w:val="en-GB"/>
        </w:rPr>
      </w:pPr>
      <w:r w:rsidRPr="007C5943">
        <w:rPr>
          <w:b/>
          <w:u w:val="single"/>
          <w:lang w:val="en-GB"/>
        </w:rPr>
        <w:lastRenderedPageBreak/>
        <w:t>COMPANY GENERAL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361"/>
        <w:gridCol w:w="5261"/>
      </w:tblGrid>
      <w:tr w:rsidR="00970C6F" w:rsidRPr="00395AB3" w14:paraId="46EE81C1" w14:textId="77777777" w:rsidTr="008D6922">
        <w:tc>
          <w:tcPr>
            <w:tcW w:w="4361" w:type="dxa"/>
          </w:tcPr>
          <w:p w14:paraId="1FAD6A30" w14:textId="77777777" w:rsidR="00970C6F" w:rsidRDefault="00970C6F">
            <w:pPr>
              <w:rPr>
                <w:lang w:val="en-GB"/>
              </w:rPr>
            </w:pPr>
            <w:r w:rsidRPr="00395AB3">
              <w:rPr>
                <w:lang w:val="en-GB"/>
              </w:rPr>
              <w:t>Company name</w:t>
            </w:r>
            <w:r w:rsidR="001C211E" w:rsidRPr="00395AB3">
              <w:rPr>
                <w:lang w:val="en-GB"/>
              </w:rPr>
              <w:t>:</w:t>
            </w:r>
          </w:p>
          <w:p w14:paraId="5ACF802A" w14:textId="77777777" w:rsidR="008D6922" w:rsidRPr="00395AB3" w:rsidRDefault="008D6922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6574A518" w14:textId="77777777" w:rsidR="00970C6F" w:rsidRPr="00395AB3" w:rsidRDefault="00970C6F">
            <w:pPr>
              <w:rPr>
                <w:lang w:val="en-GB"/>
              </w:rPr>
            </w:pPr>
          </w:p>
        </w:tc>
      </w:tr>
      <w:tr w:rsidR="00970C6F" w:rsidRPr="00395AB3" w14:paraId="03952927" w14:textId="77777777" w:rsidTr="008D6922">
        <w:tc>
          <w:tcPr>
            <w:tcW w:w="4361" w:type="dxa"/>
          </w:tcPr>
          <w:p w14:paraId="46F4A281" w14:textId="77777777" w:rsidR="00970C6F" w:rsidRDefault="00970C6F">
            <w:pPr>
              <w:rPr>
                <w:lang w:val="en-GB"/>
              </w:rPr>
            </w:pPr>
            <w:r w:rsidRPr="00395AB3">
              <w:rPr>
                <w:lang w:val="en-GB"/>
              </w:rPr>
              <w:t>Address</w:t>
            </w:r>
            <w:r w:rsidR="001C211E" w:rsidRPr="00395AB3">
              <w:rPr>
                <w:lang w:val="en-GB"/>
              </w:rPr>
              <w:t>:</w:t>
            </w:r>
          </w:p>
          <w:p w14:paraId="320AFD17" w14:textId="77777777" w:rsidR="008D6922" w:rsidRPr="00395AB3" w:rsidRDefault="008D6922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6A9C271B" w14:textId="77777777" w:rsidR="00970C6F" w:rsidRPr="00395AB3" w:rsidRDefault="00970C6F">
            <w:pPr>
              <w:rPr>
                <w:lang w:val="en-GB"/>
              </w:rPr>
            </w:pPr>
          </w:p>
        </w:tc>
      </w:tr>
      <w:tr w:rsidR="00141455" w:rsidRPr="000B2B71" w14:paraId="1464B126" w14:textId="77777777" w:rsidTr="008D6922">
        <w:tc>
          <w:tcPr>
            <w:tcW w:w="4361" w:type="dxa"/>
          </w:tcPr>
          <w:p w14:paraId="0C5877B1" w14:textId="77777777" w:rsidR="008D6922" w:rsidRPr="00395AB3" w:rsidRDefault="00141455" w:rsidP="0067683D">
            <w:pPr>
              <w:rPr>
                <w:lang w:val="en-GB"/>
              </w:rPr>
            </w:pPr>
            <w:r>
              <w:rPr>
                <w:lang w:val="en-GB"/>
              </w:rPr>
              <w:t>Workplace (</w:t>
            </w:r>
            <w:r w:rsidR="008D6922">
              <w:rPr>
                <w:lang w:val="en-GB"/>
              </w:rPr>
              <w:t xml:space="preserve">own office, </w:t>
            </w:r>
            <w:r>
              <w:rPr>
                <w:lang w:val="en-GB"/>
              </w:rPr>
              <w:t>incubator</w:t>
            </w:r>
            <w:r w:rsidR="0067683D">
              <w:rPr>
                <w:lang w:val="en-GB"/>
              </w:rPr>
              <w:t>’s name</w:t>
            </w:r>
            <w:r>
              <w:rPr>
                <w:lang w:val="en-GB"/>
              </w:rPr>
              <w:t>, accelerator</w:t>
            </w:r>
            <w:r w:rsidR="0067683D">
              <w:rPr>
                <w:lang w:val="en-GB"/>
              </w:rPr>
              <w:t>’s name</w:t>
            </w:r>
            <w:r>
              <w:rPr>
                <w:lang w:val="en-GB"/>
              </w:rPr>
              <w:t>, coworking</w:t>
            </w:r>
            <w:r w:rsidR="0067683D">
              <w:rPr>
                <w:lang w:val="en-GB"/>
              </w:rPr>
              <w:t>’s name</w:t>
            </w:r>
            <w:r>
              <w:rPr>
                <w:lang w:val="en-GB"/>
              </w:rPr>
              <w:t>, etc.)</w:t>
            </w:r>
          </w:p>
        </w:tc>
        <w:tc>
          <w:tcPr>
            <w:tcW w:w="5261" w:type="dxa"/>
          </w:tcPr>
          <w:p w14:paraId="38F46F75" w14:textId="77777777" w:rsidR="00141455" w:rsidRPr="00395AB3" w:rsidRDefault="00141455">
            <w:pPr>
              <w:rPr>
                <w:lang w:val="en-GB"/>
              </w:rPr>
            </w:pPr>
          </w:p>
        </w:tc>
      </w:tr>
      <w:tr w:rsidR="00970C6F" w:rsidRPr="00395AB3" w14:paraId="6F5686BF" w14:textId="77777777" w:rsidTr="008D6922">
        <w:tc>
          <w:tcPr>
            <w:tcW w:w="4361" w:type="dxa"/>
          </w:tcPr>
          <w:p w14:paraId="75ECC9E1" w14:textId="77777777" w:rsidR="00970C6F" w:rsidRDefault="007B3C0A">
            <w:pPr>
              <w:rPr>
                <w:lang w:val="en-GB"/>
              </w:rPr>
            </w:pPr>
            <w:r w:rsidRPr="00395AB3">
              <w:rPr>
                <w:lang w:val="en-GB"/>
              </w:rPr>
              <w:t>Date of establishment</w:t>
            </w:r>
            <w:r w:rsidR="001C211E" w:rsidRPr="00395AB3">
              <w:rPr>
                <w:lang w:val="en-GB"/>
              </w:rPr>
              <w:t>:</w:t>
            </w:r>
          </w:p>
          <w:p w14:paraId="1809BD18" w14:textId="77777777" w:rsidR="008D6922" w:rsidRPr="00395AB3" w:rsidRDefault="008D6922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48A7FB0A" w14:textId="77777777" w:rsidR="00970C6F" w:rsidRPr="00395AB3" w:rsidRDefault="00970C6F">
            <w:pPr>
              <w:rPr>
                <w:lang w:val="en-GB"/>
              </w:rPr>
            </w:pPr>
          </w:p>
        </w:tc>
      </w:tr>
      <w:tr w:rsidR="00970C6F" w:rsidRPr="00395AB3" w14:paraId="505578E3" w14:textId="77777777" w:rsidTr="008D6922">
        <w:tc>
          <w:tcPr>
            <w:tcW w:w="4361" w:type="dxa"/>
          </w:tcPr>
          <w:p w14:paraId="657C3E9A" w14:textId="77777777" w:rsidR="00970C6F" w:rsidRDefault="00284AED" w:rsidP="00A62327">
            <w:pPr>
              <w:rPr>
                <w:lang w:val="en-GB"/>
              </w:rPr>
            </w:pPr>
            <w:r w:rsidRPr="00395AB3">
              <w:rPr>
                <w:lang w:val="en-GB"/>
              </w:rPr>
              <w:t>Web site address:</w:t>
            </w:r>
          </w:p>
          <w:p w14:paraId="6A7A8577" w14:textId="77777777" w:rsidR="008D6922" w:rsidRPr="00395AB3" w:rsidRDefault="008D6922" w:rsidP="00A62327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795F192B" w14:textId="77777777" w:rsidR="00970C6F" w:rsidRPr="00395AB3" w:rsidRDefault="00970C6F">
            <w:pPr>
              <w:rPr>
                <w:lang w:val="en-GB"/>
              </w:rPr>
            </w:pPr>
          </w:p>
        </w:tc>
      </w:tr>
    </w:tbl>
    <w:p w14:paraId="7A0B7673" w14:textId="77777777" w:rsidR="000936F3" w:rsidRPr="00395AB3" w:rsidRDefault="000936F3">
      <w:pPr>
        <w:rPr>
          <w:lang w:val="en-GB"/>
        </w:rPr>
      </w:pPr>
    </w:p>
    <w:p w14:paraId="24CC1FC0" w14:textId="77777777" w:rsidR="00FC2D81" w:rsidRDefault="00FC2D81" w:rsidP="00FC2D81">
      <w:pPr>
        <w:spacing w:line="360" w:lineRule="auto"/>
        <w:rPr>
          <w:b/>
          <w:lang w:val="en-GB"/>
        </w:rPr>
      </w:pPr>
    </w:p>
    <w:p w14:paraId="45EAD9E6" w14:textId="77777777" w:rsidR="00FC2D81" w:rsidRPr="00FC2D81" w:rsidRDefault="00FC2D81" w:rsidP="00FC2D81">
      <w:pPr>
        <w:spacing w:line="360" w:lineRule="auto"/>
        <w:rPr>
          <w:b/>
          <w:u w:val="single"/>
          <w:lang w:val="en-GB"/>
        </w:rPr>
      </w:pPr>
      <w:r w:rsidRPr="00FC2D81">
        <w:rPr>
          <w:b/>
          <w:u w:val="single"/>
          <w:lang w:val="en-GB"/>
        </w:rPr>
        <w:t>TYPE OF COMPANY AND BUSINESS</w:t>
      </w:r>
    </w:p>
    <w:p w14:paraId="5DB61B87" w14:textId="77777777" w:rsidR="00141455" w:rsidRPr="00495FDB" w:rsidRDefault="00141455" w:rsidP="00495FDB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495FDB">
        <w:rPr>
          <w:b/>
          <w:lang w:val="en-GB"/>
        </w:rPr>
        <w:t xml:space="preserve">How the company has originated </w:t>
      </w:r>
      <w:r w:rsidR="00E56D61" w:rsidRPr="00E56D61">
        <w:rPr>
          <w:i/>
          <w:lang w:val="en-GB"/>
        </w:rPr>
        <w:t>(</w:t>
      </w:r>
      <w:r w:rsidR="00736A07">
        <w:rPr>
          <w:i/>
          <w:lang w:val="en-GB"/>
        </w:rPr>
        <w:t>mark</w:t>
      </w:r>
      <w:r w:rsidR="00E56D61" w:rsidRPr="00E56D61">
        <w:rPr>
          <w:i/>
          <w:lang w:val="en-GB"/>
        </w:rPr>
        <w:t xml:space="preserve"> one option)</w:t>
      </w:r>
      <w:r w:rsidRPr="00E56D61">
        <w:rPr>
          <w:i/>
          <w:lang w:val="en-GB"/>
        </w:rPr>
        <w:t xml:space="preserve"> </w:t>
      </w:r>
    </w:p>
    <w:tbl>
      <w:tblPr>
        <w:tblStyle w:val="Tabela-Siatka"/>
        <w:tblW w:w="9606" w:type="dxa"/>
        <w:tblLayout w:type="fixed"/>
        <w:tblLook w:val="04A0" w:firstRow="1" w:lastRow="0" w:firstColumn="1" w:lastColumn="0" w:noHBand="0" w:noVBand="1"/>
      </w:tblPr>
      <w:tblGrid>
        <w:gridCol w:w="9322"/>
        <w:gridCol w:w="284"/>
      </w:tblGrid>
      <w:tr w:rsidR="00141455" w:rsidRPr="000B2B71" w14:paraId="7BC0762B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4AF51E" w14:textId="77777777" w:rsidR="00141455" w:rsidRPr="00395AB3" w:rsidRDefault="0067683D" w:rsidP="00736A07">
            <w:pPr>
              <w:rPr>
                <w:lang w:val="en-GB"/>
              </w:rPr>
            </w:pPr>
            <w:r>
              <w:rPr>
                <w:lang w:val="en-GB"/>
              </w:rPr>
              <w:t xml:space="preserve">Research spin off/ spin out </w:t>
            </w:r>
            <w:r w:rsidR="00141455" w:rsidRPr="00395AB3">
              <w:rPr>
                <w:lang w:val="en-GB"/>
              </w:rPr>
              <w:t>(from Universities and/or R&amp;D centres</w:t>
            </w:r>
            <w:r w:rsidR="00736A07">
              <w:rPr>
                <w:lang w:val="en-GB"/>
              </w:rPr>
              <w:t>)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CAA4908" w14:textId="77777777" w:rsidR="00141455" w:rsidRPr="00395AB3" w:rsidRDefault="00141455" w:rsidP="00FC2D81">
            <w:pPr>
              <w:rPr>
                <w:lang w:val="en-GB"/>
              </w:rPr>
            </w:pPr>
          </w:p>
        </w:tc>
      </w:tr>
      <w:tr w:rsidR="00141455" w:rsidRPr="00736A07" w14:paraId="098CC175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824DA7" w14:textId="77777777" w:rsidR="00141455" w:rsidRPr="00395AB3" w:rsidRDefault="00141455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Individual </w:t>
            </w:r>
            <w:r w:rsidR="00021BCB">
              <w:rPr>
                <w:lang w:val="en-GB"/>
              </w:rPr>
              <w:t xml:space="preserve">entrepreneurship </w:t>
            </w:r>
            <w:r w:rsidRPr="00395AB3">
              <w:rPr>
                <w:lang w:val="en-GB"/>
              </w:rPr>
              <w:t xml:space="preserve">initiative 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EE9C73A" w14:textId="77777777" w:rsidR="00141455" w:rsidRPr="00395AB3" w:rsidRDefault="00141455" w:rsidP="00FC2D81">
            <w:pPr>
              <w:rPr>
                <w:lang w:val="en-GB"/>
              </w:rPr>
            </w:pPr>
          </w:p>
        </w:tc>
      </w:tr>
      <w:tr w:rsidR="00141455" w:rsidRPr="000B2B71" w14:paraId="43B4E9C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E6609F" w14:textId="77777777" w:rsidR="00141455" w:rsidRPr="00395AB3" w:rsidRDefault="00141455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Follow-up of an R&amp;D funded project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C1599AA" w14:textId="77777777" w:rsidR="00141455" w:rsidRPr="00395AB3" w:rsidRDefault="00141455" w:rsidP="00FC2D81">
            <w:pPr>
              <w:rPr>
                <w:lang w:val="en-GB"/>
              </w:rPr>
            </w:pPr>
          </w:p>
        </w:tc>
      </w:tr>
      <w:tr w:rsidR="00E56D61" w:rsidRPr="00736A07" w14:paraId="7A25C040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A0530" w14:textId="77777777" w:rsidR="00E56D61" w:rsidRPr="00395AB3" w:rsidRDefault="00E56D61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___________</w:t>
            </w:r>
            <w:r>
              <w:rPr>
                <w:lang w:val="en-GB"/>
              </w:rPr>
              <w:t>_________________</w:t>
            </w:r>
            <w:r w:rsidR="00736A07">
              <w:rPr>
                <w:lang w:val="en-GB"/>
              </w:rPr>
              <w:t>_________________________</w:t>
            </w:r>
            <w:r w:rsidR="008F5D14">
              <w:rPr>
                <w:lang w:val="en-GB"/>
              </w:rPr>
              <w:t>_</w:t>
            </w:r>
            <w:r w:rsidR="002F29E4">
              <w:rPr>
                <w:lang w:val="en-GB"/>
              </w:rPr>
              <w:t>__________</w:t>
            </w:r>
          </w:p>
        </w:tc>
      </w:tr>
    </w:tbl>
    <w:p w14:paraId="154D51D6" w14:textId="77777777" w:rsidR="00141455" w:rsidRPr="00021BCB" w:rsidRDefault="00141455" w:rsidP="00021BCB">
      <w:pPr>
        <w:spacing w:line="360" w:lineRule="auto"/>
        <w:rPr>
          <w:b/>
          <w:lang w:val="en-GB"/>
        </w:rPr>
      </w:pPr>
    </w:p>
    <w:p w14:paraId="52493883" w14:textId="77777777" w:rsidR="00021BCB" w:rsidRPr="00495FDB" w:rsidRDefault="008D6922" w:rsidP="00495FDB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>Number of f</w:t>
      </w:r>
      <w:r w:rsidR="00021BCB" w:rsidRPr="00495FDB">
        <w:rPr>
          <w:b/>
          <w:lang w:val="en-GB"/>
        </w:rPr>
        <w:t>ounders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</w:t>
      </w:r>
      <w:r w:rsidR="00736A07">
        <w:rPr>
          <w:i/>
          <w:lang w:val="en-GB"/>
        </w:rPr>
        <w:t>mark</w:t>
      </w:r>
      <w:r w:rsidR="00736A07" w:rsidRPr="00E56D61">
        <w:rPr>
          <w:i/>
          <w:lang w:val="en-GB"/>
        </w:rPr>
        <w:t xml:space="preserve"> </w:t>
      </w:r>
      <w:r w:rsidR="00E56D61" w:rsidRPr="00E56D61">
        <w:rPr>
          <w:i/>
          <w:lang w:val="en-GB"/>
        </w:rPr>
        <w:t>one option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196"/>
        <w:gridCol w:w="617"/>
        <w:gridCol w:w="618"/>
        <w:gridCol w:w="617"/>
        <w:gridCol w:w="558"/>
      </w:tblGrid>
      <w:tr w:rsidR="00021BCB" w:rsidRPr="00395AB3" w14:paraId="47AD7CB0" w14:textId="77777777" w:rsidTr="008F5D14">
        <w:trPr>
          <w:trHeight w:val="293"/>
        </w:trPr>
        <w:tc>
          <w:tcPr>
            <w:tcW w:w="7196" w:type="dxa"/>
            <w:tcBorders>
              <w:top w:val="nil"/>
              <w:left w:val="nil"/>
              <w:bottom w:val="nil"/>
              <w:right w:val="nil"/>
            </w:tcBorders>
          </w:tcPr>
          <w:p w14:paraId="5E09D527" w14:textId="77777777" w:rsidR="00021BCB" w:rsidRPr="00395AB3" w:rsidRDefault="00021BCB" w:rsidP="00FC2D81">
            <w:pPr>
              <w:rPr>
                <w:lang w:val="en-GB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4311A9" w14:textId="77777777" w:rsidR="00021BCB" w:rsidRPr="00395AB3" w:rsidRDefault="00021BCB" w:rsidP="00FC2D81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947BA" w14:textId="77777777" w:rsidR="00021BCB" w:rsidRPr="00395AB3" w:rsidRDefault="00021BCB" w:rsidP="00FC2D81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1816A" w14:textId="77777777" w:rsidR="00021BCB" w:rsidRPr="00395AB3" w:rsidRDefault="00021BCB" w:rsidP="00FC2D81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9E86FD" w14:textId="77777777" w:rsidR="00021BCB" w:rsidRPr="00395AB3" w:rsidRDefault="00736A07" w:rsidP="00FC2D81">
            <w:pPr>
              <w:jc w:val="center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≥</w:t>
            </w:r>
            <w:r w:rsidR="00021BCB" w:rsidRPr="00395AB3">
              <w:rPr>
                <w:lang w:val="en-GB"/>
              </w:rPr>
              <w:t xml:space="preserve"> 4</w:t>
            </w:r>
          </w:p>
        </w:tc>
      </w:tr>
      <w:tr w:rsidR="00736A07" w:rsidRPr="00395AB3" w14:paraId="62C4BA8B" w14:textId="77777777" w:rsidTr="008F5D14">
        <w:trPr>
          <w:trHeight w:val="293"/>
        </w:trPr>
        <w:tc>
          <w:tcPr>
            <w:tcW w:w="71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95518A" w14:textId="77777777" w:rsidR="00736A07" w:rsidRDefault="00736A07" w:rsidP="008F5D14">
            <w:pPr>
              <w:rPr>
                <w:lang w:val="en-GB"/>
              </w:rPr>
            </w:pPr>
            <w:r>
              <w:rPr>
                <w:lang w:val="en-GB"/>
              </w:rPr>
              <w:t>Number of founders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6600AA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  <w:tc>
          <w:tcPr>
            <w:tcW w:w="618" w:type="dxa"/>
            <w:tcBorders>
              <w:top w:val="single" w:sz="4" w:space="0" w:color="auto"/>
              <w:left w:val="single" w:sz="4" w:space="0" w:color="auto"/>
            </w:tcBorders>
          </w:tcPr>
          <w:p w14:paraId="603431F4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</w:tcBorders>
          </w:tcPr>
          <w:p w14:paraId="4D6D4052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</w:tcBorders>
          </w:tcPr>
          <w:p w14:paraId="73496C18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</w:tr>
    </w:tbl>
    <w:p w14:paraId="30356101" w14:textId="77777777" w:rsidR="00E56D61" w:rsidRDefault="00E56D61" w:rsidP="00495FDB">
      <w:pPr>
        <w:spacing w:line="360" w:lineRule="auto"/>
        <w:rPr>
          <w:i/>
          <w:lang w:val="en-GB"/>
        </w:rPr>
      </w:pPr>
    </w:p>
    <w:p w14:paraId="0AD73C88" w14:textId="75A4D018" w:rsidR="00495FDB" w:rsidRPr="008D6922" w:rsidRDefault="00636992" w:rsidP="008D6922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>Average a</w:t>
      </w:r>
      <w:r w:rsidR="008D6922" w:rsidRPr="008D6922">
        <w:rPr>
          <w:b/>
          <w:lang w:val="en-GB"/>
        </w:rPr>
        <w:t>ge of the founders</w:t>
      </w:r>
      <w:r w:rsidR="008D6922">
        <w:rPr>
          <w:i/>
          <w:lang w:val="en-GB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755"/>
        <w:gridCol w:w="851"/>
      </w:tblGrid>
      <w:tr w:rsidR="00636992" w:rsidRPr="00395AB3" w14:paraId="1E79EE69" w14:textId="77777777" w:rsidTr="00636992">
        <w:trPr>
          <w:trHeight w:val="293"/>
        </w:trPr>
        <w:tc>
          <w:tcPr>
            <w:tcW w:w="87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BB183F" w14:textId="4ED00EEC" w:rsidR="00636992" w:rsidRPr="00395AB3" w:rsidRDefault="00636992" w:rsidP="00636992">
            <w:pPr>
              <w:rPr>
                <w:lang w:val="en-GB"/>
              </w:rPr>
            </w:pPr>
            <w:r>
              <w:rPr>
                <w:lang w:val="en-GB"/>
              </w:rPr>
              <w:t>Ag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9DE5BB" w14:textId="77777777" w:rsidR="00636992" w:rsidRPr="00395AB3" w:rsidRDefault="00636992" w:rsidP="00736A07">
            <w:pPr>
              <w:rPr>
                <w:lang w:val="en-GB"/>
              </w:rPr>
            </w:pPr>
          </w:p>
        </w:tc>
      </w:tr>
    </w:tbl>
    <w:p w14:paraId="46BBF0A2" w14:textId="77777777" w:rsidR="00FB440F" w:rsidRPr="00021BCB" w:rsidRDefault="00FB440F" w:rsidP="00021BCB">
      <w:pPr>
        <w:spacing w:line="360" w:lineRule="auto"/>
        <w:rPr>
          <w:b/>
          <w:lang w:val="en-GB"/>
        </w:rPr>
      </w:pPr>
    </w:p>
    <w:p w14:paraId="330B636C" w14:textId="77777777" w:rsidR="00021BCB" w:rsidRPr="00395AB3" w:rsidRDefault="00495FDB" w:rsidP="00495FDB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>Are you currently benefitting from any support programme?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495FDB" w:rsidRPr="00495FDB" w14:paraId="32D969C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F207A4" w14:textId="77777777" w:rsidR="00495FDB" w:rsidRPr="00395AB3" w:rsidRDefault="00495FDB" w:rsidP="008F5D14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E1BFD84" w14:textId="77777777" w:rsidR="00495FDB" w:rsidRPr="00395AB3" w:rsidRDefault="00495FDB" w:rsidP="00FC2D81">
            <w:pPr>
              <w:rPr>
                <w:lang w:val="en-GB"/>
              </w:rPr>
            </w:pPr>
          </w:p>
        </w:tc>
      </w:tr>
      <w:tr w:rsidR="00021BCB" w:rsidRPr="00495FDB" w14:paraId="03B66026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BAB873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Incubation programm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B42FB7A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495FDB" w14:paraId="2AD4EBD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9349C8" w14:textId="77777777" w:rsidR="00021BCB" w:rsidRPr="00395AB3" w:rsidRDefault="00021BCB" w:rsidP="00FC2D81">
            <w:pPr>
              <w:ind w:right="1315"/>
              <w:rPr>
                <w:lang w:val="en-GB"/>
              </w:rPr>
            </w:pPr>
            <w:r w:rsidRPr="00395AB3">
              <w:rPr>
                <w:lang w:val="en-GB"/>
              </w:rPr>
              <w:t>Acceleration programm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B822511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0B2B71" w14:paraId="717BA70B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68A22C" w14:textId="77777777" w:rsidR="00021BCB" w:rsidRPr="00395AB3" w:rsidRDefault="00021BCB" w:rsidP="00021BCB">
            <w:pPr>
              <w:ind w:right="1315"/>
              <w:rPr>
                <w:lang w:val="en-GB"/>
              </w:rPr>
            </w:pPr>
            <w:r w:rsidRPr="00395AB3">
              <w:rPr>
                <w:lang w:val="en-GB"/>
              </w:rPr>
              <w:t>Support from a University TT centr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A22509E" w14:textId="77777777" w:rsidR="00021BCB" w:rsidRPr="00395AB3" w:rsidRDefault="00021BCB" w:rsidP="00021BCB">
            <w:pPr>
              <w:rPr>
                <w:lang w:val="en-GB"/>
              </w:rPr>
            </w:pPr>
          </w:p>
        </w:tc>
      </w:tr>
      <w:tr w:rsidR="00021BCB" w:rsidRPr="00495FDB" w14:paraId="56EED27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C4558C" w14:textId="77777777" w:rsidR="00021BCB" w:rsidRPr="00395AB3" w:rsidRDefault="00021BCB" w:rsidP="00021BCB">
            <w:pPr>
              <w:ind w:right="1315"/>
              <w:rPr>
                <w:lang w:val="en-GB"/>
              </w:rPr>
            </w:pPr>
            <w:r>
              <w:rPr>
                <w:lang w:val="en-GB"/>
              </w:rPr>
              <w:t>Occasional training activities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A129BC7" w14:textId="77777777" w:rsidR="00021BCB" w:rsidRPr="00395AB3" w:rsidRDefault="00021BCB" w:rsidP="00021BCB">
            <w:pPr>
              <w:rPr>
                <w:lang w:val="en-GB"/>
              </w:rPr>
            </w:pPr>
          </w:p>
        </w:tc>
      </w:tr>
    </w:tbl>
    <w:p w14:paraId="230C3F40" w14:textId="77777777" w:rsidR="002F29E4" w:rsidRDefault="002F29E4" w:rsidP="00021BCB">
      <w:pPr>
        <w:spacing w:line="360" w:lineRule="auto"/>
        <w:rPr>
          <w:b/>
          <w:lang w:val="en-GB"/>
        </w:rPr>
      </w:pPr>
    </w:p>
    <w:p w14:paraId="27E339F1" w14:textId="77777777" w:rsidR="002F29E4" w:rsidRDefault="002F29E4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53329529" w14:textId="77777777" w:rsidR="00284AED" w:rsidRPr="00E56D61" w:rsidRDefault="00284AED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lastRenderedPageBreak/>
        <w:t xml:space="preserve">Business sector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284AED" w:rsidRPr="00021BCB" w14:paraId="54DB9AB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913217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I</w:t>
            </w:r>
            <w:r w:rsidR="00021BCB">
              <w:rPr>
                <w:lang w:val="en-GB"/>
              </w:rPr>
              <w:t xml:space="preserve">nternet </w:t>
            </w:r>
            <w:r w:rsidRPr="00395AB3">
              <w:rPr>
                <w:lang w:val="en-GB"/>
              </w:rPr>
              <w:t>o</w:t>
            </w:r>
            <w:r w:rsidR="00021BCB">
              <w:rPr>
                <w:lang w:val="en-GB"/>
              </w:rPr>
              <w:t xml:space="preserve">f </w:t>
            </w:r>
            <w:r w:rsidRPr="00395AB3">
              <w:rPr>
                <w:lang w:val="en-GB"/>
              </w:rPr>
              <w:t>T</w:t>
            </w:r>
            <w:r w:rsidR="00021BCB">
              <w:rPr>
                <w:lang w:val="en-GB"/>
              </w:rPr>
              <w:t>hings</w:t>
            </w:r>
            <w:r w:rsidRPr="00395AB3">
              <w:rPr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B3B8149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1631E3" w:rsidRPr="00021BCB" w14:paraId="2CAA6E2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CA7BF4" w14:textId="77777777" w:rsidR="001631E3" w:rsidRPr="00395AB3" w:rsidRDefault="001631E3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A</w:t>
            </w:r>
            <w:r>
              <w:rPr>
                <w:lang w:val="en-GB"/>
              </w:rPr>
              <w:t>rtificial Intelligenc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7E01F895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  <w:tr w:rsidR="00284AED" w:rsidRPr="00395AB3" w14:paraId="5DA0B004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4FC786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Big Data and Cloud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CA629DD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56FDF33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8D7426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Games/Entertainment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5ADC8D1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7A531396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69218E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Programmer/Developer tool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7393FD8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0B2B71" w14:paraId="098E172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2364B1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Analytics/Research tools/Business intelligenc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8DAB63D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49736A6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1A2614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Marketing technologie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2533A5FC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5D2EFA4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C67BB6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Electronics/Robotic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884E416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E56D61" w:rsidRPr="00395AB3" w14:paraId="52BA7175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447146" w14:textId="77777777" w:rsidR="00E56D61" w:rsidRPr="00395AB3" w:rsidRDefault="00E56D61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__________</w:t>
            </w:r>
            <w:r>
              <w:rPr>
                <w:lang w:val="en-GB"/>
              </w:rPr>
              <w:t>___________</w:t>
            </w:r>
            <w:r w:rsidR="008F5D14">
              <w:rPr>
                <w:lang w:val="en-GB"/>
              </w:rPr>
              <w:t>____________________________________________</w:t>
            </w:r>
          </w:p>
        </w:tc>
      </w:tr>
    </w:tbl>
    <w:p w14:paraId="559F660D" w14:textId="77777777" w:rsidR="00284AED" w:rsidRDefault="00284AED" w:rsidP="00284AED">
      <w:pPr>
        <w:spacing w:line="360" w:lineRule="auto"/>
        <w:rPr>
          <w:lang w:val="en-GB"/>
        </w:rPr>
      </w:pPr>
    </w:p>
    <w:p w14:paraId="5F1AE4AD" w14:textId="77777777" w:rsidR="00021BCB" w:rsidRPr="00021BCB" w:rsidRDefault="00021BCB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021BCB">
        <w:rPr>
          <w:b/>
          <w:lang w:val="en-GB"/>
        </w:rPr>
        <w:t>Current main field of application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284AED" w:rsidRPr="00395AB3" w14:paraId="4E624BC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C3A687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Agriculture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DD84F2D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7BC8B52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024114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Manufacturing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D8754AF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591C410A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DABBD6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Transportation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2B64E7C5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4550C64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F7F99F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Energy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3300C32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4AF0F91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D3BC7B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Finance &amp; Insuranc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3F28BFB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2341920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90F08D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Education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8691B1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14B0B52B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8C11BA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Health and Social assistanc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990D7B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02CFC51A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22E7BE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Accommodation and Food Service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08215BE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676D2D17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C9268C" w14:textId="77777777" w:rsidR="00284AED" w:rsidRPr="00395AB3" w:rsidRDefault="00284AE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Public administration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7AD8BA3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67683D" w:rsidRPr="00395AB3" w14:paraId="431B7D12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67CC75" w14:textId="77777777" w:rsidR="0067683D" w:rsidRPr="00395AB3" w:rsidRDefault="0067683D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__________</w:t>
            </w:r>
            <w:r>
              <w:rPr>
                <w:lang w:val="en-GB"/>
              </w:rPr>
              <w:t>___________</w:t>
            </w:r>
            <w:r w:rsidR="008F5D14">
              <w:rPr>
                <w:lang w:val="en-GB"/>
              </w:rPr>
              <w:t>____________________________________________</w:t>
            </w:r>
          </w:p>
        </w:tc>
      </w:tr>
    </w:tbl>
    <w:p w14:paraId="1099E9D8" w14:textId="77777777" w:rsidR="00284AED" w:rsidRDefault="00284AED" w:rsidP="00284AED">
      <w:pPr>
        <w:spacing w:line="360" w:lineRule="auto"/>
        <w:rPr>
          <w:lang w:val="en-GB"/>
        </w:rPr>
      </w:pPr>
    </w:p>
    <w:p w14:paraId="7BACAFD3" w14:textId="77777777" w:rsidR="00021BCB" w:rsidRPr="0067683D" w:rsidRDefault="00021BCB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67683D">
        <w:rPr>
          <w:b/>
          <w:lang w:val="en-GB"/>
        </w:rPr>
        <w:t>Business model</w:t>
      </w:r>
      <w:r w:rsidR="00E56D61" w:rsidRPr="0067683D">
        <w:rPr>
          <w:b/>
          <w:lang w:val="en-GB"/>
        </w:rPr>
        <w:t xml:space="preserve"> </w:t>
      </w:r>
      <w:r w:rsidR="00E56D61" w:rsidRPr="0067683D">
        <w:rPr>
          <w:i/>
          <w:lang w:val="en-GB"/>
        </w:rPr>
        <w:t>(pick one option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021BCB" w:rsidRPr="000B2B71" w14:paraId="17A0FAF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E21FE0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SaaS (software as a service)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3FED8F58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395AB3" w14:paraId="51FD0E93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C7861B" w14:textId="77777777" w:rsidR="00021BCB" w:rsidRPr="00395AB3" w:rsidRDefault="0067683D" w:rsidP="00FC2D81">
            <w:pPr>
              <w:rPr>
                <w:lang w:val="en-GB"/>
              </w:rPr>
            </w:pPr>
            <w:r>
              <w:rPr>
                <w:lang w:val="en-GB"/>
              </w:rPr>
              <w:t>Mobile app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22708723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874E9A" w:rsidRPr="00395AB3" w14:paraId="0E7824AD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24F477" w14:textId="77777777" w:rsidR="00874E9A" w:rsidRPr="00495FDB" w:rsidRDefault="0067683D" w:rsidP="00FC2D81">
            <w:pPr>
              <w:rPr>
                <w:lang w:val="en-GB"/>
              </w:rPr>
            </w:pPr>
            <w:r>
              <w:rPr>
                <w:lang w:val="en-GB"/>
              </w:rPr>
              <w:t>Market place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8C37BFB" w14:textId="77777777" w:rsidR="00874E9A" w:rsidRPr="00395AB3" w:rsidRDefault="00874E9A" w:rsidP="00FC2D81">
            <w:pPr>
              <w:rPr>
                <w:lang w:val="en-GB"/>
              </w:rPr>
            </w:pPr>
          </w:p>
        </w:tc>
      </w:tr>
      <w:tr w:rsidR="0067683D" w:rsidRPr="00395AB3" w14:paraId="5FCF0611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23C82E" w14:textId="77777777" w:rsidR="0067683D" w:rsidRDefault="0067683D" w:rsidP="00FC2D81">
            <w:pPr>
              <w:rPr>
                <w:lang w:val="en-GB"/>
              </w:rPr>
            </w:pPr>
            <w:r>
              <w:rPr>
                <w:lang w:val="en-GB"/>
              </w:rPr>
              <w:t>Hardware</w:t>
            </w:r>
            <w:r w:rsidR="00597D50">
              <w:rPr>
                <w:lang w:val="en-GB"/>
              </w:rPr>
              <w:t>/IoT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21C3638E" w14:textId="77777777" w:rsidR="0067683D" w:rsidRPr="00395AB3" w:rsidRDefault="0067683D" w:rsidP="00FC2D81">
            <w:pPr>
              <w:rPr>
                <w:lang w:val="en-GB"/>
              </w:rPr>
            </w:pPr>
          </w:p>
        </w:tc>
      </w:tr>
      <w:tr w:rsidR="00495FDB" w:rsidRPr="00395AB3" w14:paraId="4566DC3E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289EF5" w14:textId="77777777" w:rsidR="00495FDB" w:rsidRPr="00395AB3" w:rsidRDefault="00495FDB" w:rsidP="00495FDB">
            <w:pPr>
              <w:tabs>
                <w:tab w:val="right" w:pos="5742"/>
              </w:tabs>
              <w:rPr>
                <w:lang w:val="en-GB"/>
              </w:rPr>
            </w:pPr>
            <w:r>
              <w:rPr>
                <w:lang w:val="en-GB"/>
              </w:rPr>
              <w:t xml:space="preserve">Other </w:t>
            </w:r>
            <w:r w:rsidRPr="00395AB3">
              <w:rPr>
                <w:lang w:val="en-GB"/>
              </w:rPr>
              <w:t>(Specify): _______________________</w:t>
            </w:r>
            <w:r>
              <w:rPr>
                <w:lang w:val="en-GB"/>
              </w:rPr>
              <w:t>___________</w:t>
            </w:r>
            <w:r w:rsidR="008F5D14">
              <w:rPr>
                <w:lang w:val="en-GB"/>
              </w:rPr>
              <w:t>____________________________________________</w:t>
            </w:r>
            <w:r>
              <w:rPr>
                <w:lang w:val="en-GB"/>
              </w:rPr>
              <w:tab/>
            </w:r>
          </w:p>
        </w:tc>
      </w:tr>
    </w:tbl>
    <w:p w14:paraId="161C1C0E" w14:textId="77777777" w:rsidR="00021BCB" w:rsidRPr="00395AB3" w:rsidRDefault="00021BCB" w:rsidP="00021BCB">
      <w:pPr>
        <w:rPr>
          <w:lang w:val="en-GB"/>
        </w:rPr>
      </w:pPr>
    </w:p>
    <w:p w14:paraId="4F6CFD48" w14:textId="77777777" w:rsidR="00021BCB" w:rsidRPr="00395AB3" w:rsidRDefault="00021BCB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t>Main customers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021BCB" w:rsidRPr="00395AB3" w14:paraId="73F6532F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3D95D7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B2B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CAA150D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395AB3" w14:paraId="245D57C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E22C82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B2C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ED24993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395AB3" w14:paraId="347233AE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FD6328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B2B &amp; B2C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2D1C4A8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E56D61" w:rsidRPr="00395AB3" w14:paraId="45F4B376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355B1A" w14:textId="77777777" w:rsidR="00E56D61" w:rsidRPr="00395AB3" w:rsidRDefault="00E56D61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Other (Specify): </w:t>
            </w:r>
            <w:r w:rsidRPr="00E56D61">
              <w:rPr>
                <w:lang w:val="en-GB"/>
              </w:rPr>
              <w:t>__________________________________</w:t>
            </w:r>
            <w:r w:rsidR="008F5D14">
              <w:rPr>
                <w:lang w:val="en-GB"/>
              </w:rPr>
              <w:t>____________________________________________</w:t>
            </w:r>
          </w:p>
        </w:tc>
      </w:tr>
    </w:tbl>
    <w:p w14:paraId="1E555456" w14:textId="54578571" w:rsidR="00FC2D81" w:rsidRDefault="00F20B26" w:rsidP="00284AED">
      <w:pPr>
        <w:spacing w:line="360" w:lineRule="auto"/>
        <w:rPr>
          <w:b/>
          <w:lang w:val="en-GB"/>
        </w:rPr>
      </w:pPr>
      <w:r>
        <w:rPr>
          <w:b/>
          <w:lang w:val="en-GB"/>
        </w:rPr>
        <w:br/>
      </w:r>
    </w:p>
    <w:p w14:paraId="4A91226F" w14:textId="77777777" w:rsidR="00FC2D81" w:rsidRPr="00FC2D81" w:rsidRDefault="00FC2D81" w:rsidP="00284AED">
      <w:pPr>
        <w:spacing w:line="360" w:lineRule="auto"/>
        <w:rPr>
          <w:b/>
          <w:u w:val="single"/>
          <w:lang w:val="en-GB"/>
        </w:rPr>
      </w:pPr>
      <w:r w:rsidRPr="00FC2D81">
        <w:rPr>
          <w:b/>
          <w:u w:val="single"/>
          <w:lang w:val="en-GB"/>
        </w:rPr>
        <w:lastRenderedPageBreak/>
        <w:t>SIZE, FINANCE AND GROWTH</w:t>
      </w:r>
    </w:p>
    <w:p w14:paraId="3CE2E932" w14:textId="77777777" w:rsidR="00874E9A" w:rsidRPr="00395AB3" w:rsidRDefault="00874E9A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t>Number of employees</w:t>
      </w:r>
      <w:r w:rsidR="00495FDB">
        <w:rPr>
          <w:b/>
          <w:lang w:val="en-GB"/>
        </w:rPr>
        <w:t xml:space="preserve"> (excluding founders)</w:t>
      </w:r>
      <w:r w:rsidR="00E56D61">
        <w:rPr>
          <w:b/>
          <w:lang w:val="en-GB"/>
        </w:rPr>
        <w:t xml:space="preserve"> </w:t>
      </w:r>
      <w:r w:rsidR="00E56D61">
        <w:rPr>
          <w:i/>
          <w:lang w:val="en-GB"/>
        </w:rPr>
        <w:t>(write the number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88"/>
        <w:gridCol w:w="1018"/>
      </w:tblGrid>
      <w:tr w:rsidR="00495FDB" w:rsidRPr="00395AB3" w14:paraId="0041CDED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8FA14" w14:textId="77777777" w:rsidR="00495FDB" w:rsidRPr="00395AB3" w:rsidRDefault="00495FDB" w:rsidP="00FC2D81">
            <w:pPr>
              <w:rPr>
                <w:lang w:val="en-GB"/>
              </w:rPr>
            </w:pP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213EC615" w14:textId="77777777" w:rsidR="00495FDB" w:rsidRPr="008F5D14" w:rsidRDefault="005A03DD" w:rsidP="00874E9A">
            <w:pPr>
              <w:jc w:val="center"/>
              <w:rPr>
                <w:i/>
                <w:lang w:val="en-GB"/>
              </w:rPr>
            </w:pPr>
            <w:r w:rsidRPr="008F5D14">
              <w:rPr>
                <w:i/>
                <w:lang w:val="en-GB"/>
              </w:rPr>
              <w:t>Number</w:t>
            </w:r>
          </w:p>
        </w:tc>
      </w:tr>
      <w:tr w:rsidR="00495FDB" w:rsidRPr="00395AB3" w14:paraId="4664C7F7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85BCB5" w14:textId="77777777" w:rsidR="00495FDB" w:rsidRPr="00395AB3" w:rsidRDefault="00495FD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5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60A57420" w14:textId="77777777" w:rsidR="00495FDB" w:rsidRPr="00395AB3" w:rsidRDefault="00495FDB" w:rsidP="00874E9A">
            <w:pPr>
              <w:jc w:val="center"/>
              <w:rPr>
                <w:lang w:val="en-GB"/>
              </w:rPr>
            </w:pPr>
          </w:p>
        </w:tc>
      </w:tr>
      <w:tr w:rsidR="00495FDB" w:rsidRPr="00395AB3" w14:paraId="52A8DEDE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582E7E" w14:textId="77777777" w:rsidR="00495FDB" w:rsidRPr="00395AB3" w:rsidRDefault="00495FD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6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08FC507F" w14:textId="77777777" w:rsidR="00495FDB" w:rsidRPr="00395AB3" w:rsidRDefault="00495FDB" w:rsidP="00874E9A">
            <w:pPr>
              <w:jc w:val="center"/>
              <w:rPr>
                <w:lang w:val="en-GB"/>
              </w:rPr>
            </w:pPr>
          </w:p>
        </w:tc>
      </w:tr>
      <w:tr w:rsidR="00495FDB" w:rsidRPr="00395AB3" w14:paraId="508F61C7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7AD679" w14:textId="77777777" w:rsidR="00495FDB" w:rsidRPr="00395AB3" w:rsidRDefault="00495FD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7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0A82A20C" w14:textId="77777777" w:rsidR="00495FDB" w:rsidRPr="00395AB3" w:rsidRDefault="00495FDB" w:rsidP="00874E9A">
            <w:pPr>
              <w:jc w:val="center"/>
              <w:rPr>
                <w:lang w:val="en-GB"/>
              </w:rPr>
            </w:pPr>
          </w:p>
        </w:tc>
      </w:tr>
      <w:tr w:rsidR="00773B14" w:rsidRPr="00395AB3" w14:paraId="58246246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A6EAB5" w14:textId="77777777" w:rsidR="00773B14" w:rsidRPr="00395AB3" w:rsidRDefault="00773B14" w:rsidP="00FC2D81">
            <w:pPr>
              <w:rPr>
                <w:lang w:val="en-GB"/>
              </w:rPr>
            </w:pPr>
            <w:r>
              <w:rPr>
                <w:lang w:val="en-GB"/>
              </w:rPr>
              <w:t>2018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4986EC4F" w14:textId="77777777" w:rsidR="00773B14" w:rsidRPr="00395AB3" w:rsidRDefault="00773B14" w:rsidP="00874E9A">
            <w:pPr>
              <w:jc w:val="center"/>
              <w:rPr>
                <w:lang w:val="en-GB"/>
              </w:rPr>
            </w:pPr>
          </w:p>
        </w:tc>
      </w:tr>
      <w:tr w:rsidR="005A03DD" w:rsidRPr="000B2B71" w14:paraId="2D963E85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DAED87" w14:textId="4CBA000A" w:rsidR="005A03DD" w:rsidRPr="00395AB3" w:rsidRDefault="005A03DD" w:rsidP="00F20B26">
            <w:pPr>
              <w:rPr>
                <w:lang w:val="en-GB"/>
              </w:rPr>
            </w:pPr>
            <w:r>
              <w:rPr>
                <w:lang w:val="en-GB"/>
              </w:rPr>
              <w:t xml:space="preserve">How many </w:t>
            </w:r>
            <w:r w:rsidR="00F20B26">
              <w:rPr>
                <w:lang w:val="en-GB"/>
              </w:rPr>
              <w:t xml:space="preserve">new </w:t>
            </w:r>
            <w:r>
              <w:rPr>
                <w:lang w:val="en-GB"/>
              </w:rPr>
              <w:t xml:space="preserve">people are you planning to hire </w:t>
            </w:r>
            <w:r w:rsidR="00F20B26">
              <w:rPr>
                <w:lang w:val="en-GB"/>
              </w:rPr>
              <w:t xml:space="preserve">this  </w:t>
            </w:r>
            <w:r>
              <w:rPr>
                <w:lang w:val="en-GB"/>
              </w:rPr>
              <w:t>year?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17D6FC35" w14:textId="77777777" w:rsidR="005A03DD" w:rsidRPr="00395AB3" w:rsidRDefault="005A03DD" w:rsidP="00874E9A">
            <w:pPr>
              <w:jc w:val="center"/>
              <w:rPr>
                <w:lang w:val="en-GB"/>
              </w:rPr>
            </w:pPr>
          </w:p>
        </w:tc>
      </w:tr>
    </w:tbl>
    <w:p w14:paraId="77E92FCE" w14:textId="77777777" w:rsidR="009E7E38" w:rsidRPr="005A03DD" w:rsidRDefault="009E7E38" w:rsidP="005A03DD">
      <w:pPr>
        <w:spacing w:line="360" w:lineRule="auto"/>
        <w:rPr>
          <w:b/>
          <w:lang w:val="en-GB"/>
        </w:rPr>
      </w:pPr>
    </w:p>
    <w:p w14:paraId="47DBFA94" w14:textId="77777777" w:rsidR="008D6922" w:rsidRDefault="008D6922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 xml:space="preserve">Sales in 2017 </w:t>
      </w:r>
      <w:r w:rsidRPr="00E56D61">
        <w:rPr>
          <w:i/>
          <w:lang w:val="en-GB"/>
        </w:rPr>
        <w:t>(pick one option)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9322"/>
        <w:gridCol w:w="284"/>
      </w:tblGrid>
      <w:tr w:rsidR="008D6922" w:rsidRPr="00395AB3" w14:paraId="6F10E6CD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8ECA3" w14:textId="77777777" w:rsidR="008D6922" w:rsidRPr="00395AB3" w:rsidRDefault="008D6922" w:rsidP="00736A07">
            <w:pPr>
              <w:rPr>
                <w:lang w:val="en-GB"/>
              </w:rPr>
            </w:pPr>
            <w:r>
              <w:rPr>
                <w:lang w:val="en-GB"/>
              </w:rPr>
              <w:t>0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060B0023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395AB3" w14:paraId="33D15F8E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732721" w14:textId="77777777" w:rsidR="008D6922" w:rsidRPr="00395AB3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5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3AB1031E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395AB3" w14:paraId="24F3668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4B9345" w14:textId="77777777" w:rsidR="008D6922" w:rsidRPr="00395AB3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1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285D78E3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395AB3" w14:paraId="74305CC5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AFF24D" w14:textId="77777777" w:rsidR="008D6922" w:rsidRPr="00395AB3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25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00EF377D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18845D95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63F1C4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5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5B3EEFDA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25042AC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06D95F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10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06CDECDA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14F37C8F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EA0E5A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20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4D35686A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68AEC44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FE2974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50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40892720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</w:tbl>
    <w:p w14:paraId="13ABABFC" w14:textId="77777777" w:rsidR="008D6922" w:rsidRPr="002F29E4" w:rsidRDefault="008D6922" w:rsidP="002F29E4">
      <w:pPr>
        <w:spacing w:line="360" w:lineRule="auto"/>
        <w:rPr>
          <w:b/>
          <w:lang w:val="en-GB"/>
        </w:rPr>
      </w:pPr>
    </w:p>
    <w:p w14:paraId="3BF1A921" w14:textId="77777777" w:rsidR="00874E9A" w:rsidRPr="00395AB3" w:rsidRDefault="00874E9A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t>Sales growth</w:t>
      </w:r>
      <w:r>
        <w:rPr>
          <w:b/>
          <w:lang w:val="en-GB"/>
        </w:rPr>
        <w:t xml:space="preserve"> </w:t>
      </w:r>
      <w:r w:rsidRPr="005A03DD">
        <w:rPr>
          <w:b/>
          <w:lang w:val="en-GB"/>
        </w:rPr>
        <w:t>and projections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 option</w:t>
      </w:r>
      <w:r w:rsidR="00E56D61">
        <w:rPr>
          <w:i/>
          <w:lang w:val="en-GB"/>
        </w:rPr>
        <w:t xml:space="preserve"> per line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53"/>
        <w:gridCol w:w="851"/>
        <w:gridCol w:w="850"/>
        <w:gridCol w:w="851"/>
        <w:gridCol w:w="850"/>
        <w:gridCol w:w="851"/>
      </w:tblGrid>
      <w:tr w:rsidR="00874E9A" w:rsidRPr="00395AB3" w14:paraId="6C376911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F234E0" w14:textId="77777777" w:rsidR="00874E9A" w:rsidRPr="00395AB3" w:rsidRDefault="00874E9A" w:rsidP="00FC2D81">
            <w:pPr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26E33FB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0%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770FBD6B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10%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31E2BAB1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20%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6220E5DA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30%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231EB5F6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&gt; 30%</w:t>
            </w:r>
          </w:p>
        </w:tc>
      </w:tr>
      <w:tr w:rsidR="00874E9A" w:rsidRPr="00395AB3" w14:paraId="1BD9B497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BB7155" w14:textId="77777777" w:rsidR="00874E9A" w:rsidRPr="00395AB3" w:rsidRDefault="00874E9A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6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8F7AC5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309B2CA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4C0C81C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6DB3584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72A0BF59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</w:tr>
      <w:tr w:rsidR="00874E9A" w:rsidRPr="00395AB3" w14:paraId="2997D7E0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F1D70E" w14:textId="77777777" w:rsidR="00874E9A" w:rsidRPr="00395AB3" w:rsidRDefault="00874E9A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7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DD3F188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66E59FC8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122FB066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4A8EEC61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80F2F56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</w:tr>
      <w:tr w:rsidR="00874E9A" w:rsidRPr="00874E9A" w14:paraId="0278FA23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4179DA" w14:textId="77777777" w:rsidR="00874E9A" w:rsidRPr="00874E9A" w:rsidRDefault="00874E9A" w:rsidP="005A03DD">
            <w:pPr>
              <w:rPr>
                <w:i/>
                <w:lang w:val="en-GB"/>
              </w:rPr>
            </w:pPr>
            <w:r w:rsidRPr="00874E9A">
              <w:rPr>
                <w:i/>
                <w:lang w:val="en-GB"/>
              </w:rPr>
              <w:t>2018</w:t>
            </w:r>
            <w:r w:rsidR="009E7E38">
              <w:rPr>
                <w:i/>
                <w:lang w:val="en-GB"/>
              </w:rPr>
              <w:t xml:space="preserve"> (</w:t>
            </w:r>
            <w:r w:rsidR="005A03DD">
              <w:rPr>
                <w:i/>
                <w:lang w:val="en-GB"/>
              </w:rPr>
              <w:t>forecast)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7EC72FF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504491A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0752137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088832B8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C0E7A5C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</w:tr>
    </w:tbl>
    <w:p w14:paraId="7620B49A" w14:textId="77777777" w:rsidR="00874E9A" w:rsidRPr="00395AB3" w:rsidRDefault="00874E9A" w:rsidP="00874E9A">
      <w:pPr>
        <w:rPr>
          <w:lang w:val="en-GB"/>
        </w:rPr>
      </w:pPr>
    </w:p>
    <w:p w14:paraId="5FBD7860" w14:textId="77777777" w:rsidR="00874E9A" w:rsidRPr="00395AB3" w:rsidRDefault="005A03DD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>Do you have foreign customers?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 </w:t>
      </w:r>
      <w:r w:rsidR="00E56D61" w:rsidRPr="00E56D61">
        <w:rPr>
          <w:i/>
          <w:lang w:val="en-GB"/>
        </w:rPr>
        <w:t>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9322"/>
        <w:gridCol w:w="284"/>
      </w:tblGrid>
      <w:tr w:rsidR="005A03DD" w:rsidRPr="00395AB3" w14:paraId="40AC9B47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BFD22C" w14:textId="77777777" w:rsidR="005A03DD" w:rsidRPr="00395AB3" w:rsidRDefault="005A03DD" w:rsidP="00FC2D81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3EE868D" w14:textId="77777777" w:rsidR="005A03DD" w:rsidRPr="00395AB3" w:rsidRDefault="005A03DD" w:rsidP="00FC2D81">
            <w:pPr>
              <w:jc w:val="center"/>
              <w:rPr>
                <w:lang w:val="en-GB"/>
              </w:rPr>
            </w:pPr>
          </w:p>
        </w:tc>
      </w:tr>
      <w:tr w:rsidR="005A03DD" w:rsidRPr="00395AB3" w14:paraId="7568600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DCB49" w14:textId="16A0690F" w:rsidR="005A03DD" w:rsidRPr="00395AB3" w:rsidRDefault="00B110BE" w:rsidP="00B110BE">
            <w:pPr>
              <w:rPr>
                <w:lang w:val="en-GB"/>
              </w:rPr>
            </w:pPr>
            <w:r>
              <w:rPr>
                <w:lang w:val="en-GB"/>
              </w:rPr>
              <w:t xml:space="preserve">From </w:t>
            </w:r>
            <w:r w:rsidR="005A03DD" w:rsidRPr="00395AB3">
              <w:rPr>
                <w:lang w:val="en-GB"/>
              </w:rPr>
              <w:t>E</w:t>
            </w:r>
            <w:r>
              <w:rPr>
                <w:lang w:val="en-GB"/>
              </w:rPr>
              <w:t>urope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9FC76DA" w14:textId="77777777" w:rsidR="005A03DD" w:rsidRPr="00395AB3" w:rsidRDefault="005A03DD" w:rsidP="00FC2D81">
            <w:pPr>
              <w:rPr>
                <w:lang w:val="en-GB"/>
              </w:rPr>
            </w:pPr>
          </w:p>
        </w:tc>
      </w:tr>
      <w:tr w:rsidR="005A03DD" w:rsidRPr="00395AB3" w14:paraId="371A6A6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39271D" w14:textId="77777777" w:rsidR="005A03DD" w:rsidRPr="00395AB3" w:rsidRDefault="005A03DD" w:rsidP="00FC2D81">
            <w:pPr>
              <w:rPr>
                <w:lang w:val="en-GB"/>
              </w:rPr>
            </w:pPr>
            <w:r w:rsidRPr="005429CF">
              <w:rPr>
                <w:lang w:val="en-GB"/>
              </w:rPr>
              <w:t>Rest of the world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B9E6876" w14:textId="77777777" w:rsidR="005A03DD" w:rsidRPr="00395AB3" w:rsidRDefault="005A03DD" w:rsidP="00FC2D81">
            <w:pPr>
              <w:rPr>
                <w:lang w:val="en-GB"/>
              </w:rPr>
            </w:pPr>
          </w:p>
        </w:tc>
      </w:tr>
    </w:tbl>
    <w:p w14:paraId="0B70F538" w14:textId="77777777" w:rsidR="002F29E4" w:rsidRDefault="002F29E4">
      <w:pPr>
        <w:rPr>
          <w:lang w:val="en-GB"/>
        </w:rPr>
      </w:pPr>
    </w:p>
    <w:p w14:paraId="077C2C3B" w14:textId="77777777" w:rsidR="005A03DD" w:rsidRPr="00395AB3" w:rsidRDefault="005A03DD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t>Sources of funding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9606" w:type="dxa"/>
        <w:tblLayout w:type="fixed"/>
        <w:tblLook w:val="04A0" w:firstRow="1" w:lastRow="0" w:firstColumn="1" w:lastColumn="0" w:noHBand="0" w:noVBand="1"/>
      </w:tblPr>
      <w:tblGrid>
        <w:gridCol w:w="250"/>
        <w:gridCol w:w="6237"/>
        <w:gridCol w:w="851"/>
        <w:gridCol w:w="283"/>
        <w:gridCol w:w="425"/>
        <w:gridCol w:w="1276"/>
        <w:gridCol w:w="284"/>
      </w:tblGrid>
      <w:tr w:rsidR="008F5D14" w:rsidRPr="00395AB3" w14:paraId="5DAAD82F" w14:textId="77777777" w:rsidTr="002F29E4">
        <w:tc>
          <w:tcPr>
            <w:tcW w:w="64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B98077" w14:textId="77777777" w:rsidR="008F5D14" w:rsidRPr="00395AB3" w:rsidRDefault="008F5D14" w:rsidP="00736A07">
            <w:pPr>
              <w:rPr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23571" w14:textId="77777777" w:rsidR="008F5D14" w:rsidRPr="00395AB3" w:rsidRDefault="008F5D14" w:rsidP="00736A07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National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48EC39" w14:textId="77777777" w:rsidR="008F5D14" w:rsidRDefault="008F5D14" w:rsidP="00736A07">
            <w:pPr>
              <w:jc w:val="center"/>
              <w:rPr>
                <w:lang w:val="en-GB"/>
              </w:rPr>
            </w:pPr>
          </w:p>
        </w:tc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AF4B7" w14:textId="77777777" w:rsidR="008F5D14" w:rsidRPr="00395AB3" w:rsidRDefault="008F5D14" w:rsidP="008F5D1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International</w:t>
            </w:r>
          </w:p>
        </w:tc>
      </w:tr>
      <w:tr w:rsidR="00463D53" w:rsidRPr="00395AB3" w14:paraId="2C024574" w14:textId="77777777" w:rsidTr="00463D53">
        <w:trPr>
          <w:trHeight w:val="300"/>
        </w:trPr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347CC1" w14:textId="77777777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Own capital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3EA2F7B7" w14:textId="77777777" w:rsidR="00463D53" w:rsidRPr="00395AB3" w:rsidRDefault="00463D53" w:rsidP="00463D53">
            <w:pPr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060E36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E238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6DA52FCB" w14:textId="77777777" w:rsidTr="008F5D14">
        <w:trPr>
          <w:trHeight w:val="262"/>
        </w:trPr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2F3513" w14:textId="77777777" w:rsidR="00463D53" w:rsidRPr="00395AB3" w:rsidRDefault="00463D53" w:rsidP="00463D53">
            <w:pPr>
              <w:rPr>
                <w:lang w:val="en-GB"/>
              </w:rPr>
            </w:pPr>
            <w:r>
              <w:rPr>
                <w:lang w:val="en-GB"/>
              </w:rPr>
              <w:t>Family and Friends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2414141D" w14:textId="77777777" w:rsidR="00463D53" w:rsidRPr="00395AB3" w:rsidRDefault="00463D53" w:rsidP="00463D53">
            <w:pPr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5459E7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0C09C3B2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09673E8C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277E6C" w14:textId="77777777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Bank (credit)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0729E2DC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0BB81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6A563CCC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7C5234BC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D72B91" w14:textId="77777777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Crowdfunding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51AF480B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6BBD30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5C45C98E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0A963924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BDFC91" w14:textId="77777777" w:rsidR="00463D53" w:rsidRDefault="00463D53" w:rsidP="00463D53">
            <w:pPr>
              <w:rPr>
                <w:lang w:val="en-GB"/>
              </w:rPr>
            </w:pPr>
            <w:r>
              <w:rPr>
                <w:lang w:val="en-GB"/>
              </w:rPr>
              <w:t>Incubator/Accelerator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2B8F32A6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96DA68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494581ED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33427F83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1ADDF7" w14:textId="77777777" w:rsidR="00463D53" w:rsidRPr="00395AB3" w:rsidRDefault="00463D53" w:rsidP="00463D53">
            <w:pPr>
              <w:rPr>
                <w:lang w:val="en-GB"/>
              </w:rPr>
            </w:pPr>
            <w:r>
              <w:rPr>
                <w:lang w:val="en-GB"/>
              </w:rPr>
              <w:t>Business Angel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61C215EF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D05D6B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6D9CCBC7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7EEA0966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22A5ED" w14:textId="77777777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Corporate funding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614426B3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8D8450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66199806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180BEA3A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778B7B" w14:textId="77777777" w:rsidR="00463D53" w:rsidRPr="00395AB3" w:rsidRDefault="00463D53" w:rsidP="00463D53">
            <w:pPr>
              <w:rPr>
                <w:lang w:val="en-GB"/>
              </w:rPr>
            </w:pPr>
            <w:r>
              <w:rPr>
                <w:lang w:val="en-GB"/>
              </w:rPr>
              <w:t xml:space="preserve">Private </w:t>
            </w:r>
            <w:r w:rsidRPr="00395AB3">
              <w:rPr>
                <w:lang w:val="en-GB"/>
              </w:rPr>
              <w:t>VC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4C2EF095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D06A8E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3994AF0A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0B2B71" w14:paraId="5950E5D4" w14:textId="77777777" w:rsidTr="008F5D14">
        <w:tc>
          <w:tcPr>
            <w:tcW w:w="73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257383" w14:textId="33462B23" w:rsidR="00463D53" w:rsidRDefault="00463D53" w:rsidP="00B110BE">
            <w:pPr>
              <w:rPr>
                <w:lang w:val="en-GB"/>
              </w:rPr>
            </w:pPr>
            <w:r>
              <w:rPr>
                <w:lang w:val="en-GB"/>
              </w:rPr>
              <w:t>Public fund</w:t>
            </w:r>
            <w:r w:rsidR="00B110BE">
              <w:rPr>
                <w:lang w:val="en-GB"/>
              </w:rPr>
              <w:t>s</w:t>
            </w:r>
            <w:r>
              <w:rPr>
                <w:lang w:val="en-GB"/>
              </w:rPr>
              <w:t xml:space="preserve"> (incl</w:t>
            </w:r>
            <w:r w:rsidR="00B110BE">
              <w:rPr>
                <w:lang w:val="en-GB"/>
              </w:rPr>
              <w:t>.</w:t>
            </w:r>
            <w:r>
              <w:rPr>
                <w:lang w:val="en-GB"/>
              </w:rPr>
              <w:t xml:space="preserve"> EU fund; </w:t>
            </w:r>
            <w:r w:rsidR="00B110BE">
              <w:rPr>
                <w:lang w:val="en-GB"/>
              </w:rPr>
              <w:t xml:space="preserve">POIG3.1 </w:t>
            </w:r>
            <w:r>
              <w:rPr>
                <w:lang w:val="en-GB"/>
              </w:rPr>
              <w:t xml:space="preserve">seed fund; KFK; </w:t>
            </w:r>
            <w:proofErr w:type="spellStart"/>
            <w:r>
              <w:rPr>
                <w:lang w:val="en-GB"/>
              </w:rPr>
              <w:t>BRIdge</w:t>
            </w:r>
            <w:proofErr w:type="spellEnd"/>
            <w:r>
              <w:rPr>
                <w:lang w:val="en-GB"/>
              </w:rPr>
              <w:t xml:space="preserve"> Alpha)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63CD2428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F0FBE1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6AFBCF69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1F3EA697" w14:textId="77777777" w:rsidTr="002F29E4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0F8DEB6E" w14:textId="77777777" w:rsidR="00463D53" w:rsidRPr="00395AB3" w:rsidRDefault="00463D53" w:rsidP="00463D53">
            <w:pPr>
              <w:rPr>
                <w:lang w:val="en-GB"/>
              </w:rPr>
            </w:pPr>
          </w:p>
        </w:tc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8DA6A3" w14:textId="77777777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</w:t>
            </w:r>
            <w:r>
              <w:rPr>
                <w:lang w:val="en-GB"/>
              </w:rPr>
              <w:t>____________</w:t>
            </w:r>
            <w:r w:rsidRPr="00395AB3">
              <w:rPr>
                <w:lang w:val="en-GB"/>
              </w:rPr>
              <w:t>___________</w:t>
            </w:r>
            <w:r>
              <w:rPr>
                <w:lang w:val="en-GB"/>
              </w:rPr>
              <w:t>________________________________________</w:t>
            </w:r>
          </w:p>
        </w:tc>
      </w:tr>
    </w:tbl>
    <w:p w14:paraId="4189AD7F" w14:textId="77777777" w:rsidR="00261CD0" w:rsidRPr="001631E3" w:rsidRDefault="00261CD0" w:rsidP="001631E3">
      <w:pPr>
        <w:spacing w:line="360" w:lineRule="auto"/>
        <w:rPr>
          <w:b/>
          <w:lang w:val="en-GB"/>
        </w:rPr>
      </w:pPr>
    </w:p>
    <w:p w14:paraId="59D1B548" w14:textId="77777777" w:rsidR="00B42B7F" w:rsidRPr="00736A07" w:rsidRDefault="00B42B7F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736A07">
        <w:rPr>
          <w:b/>
          <w:lang w:val="en-GB"/>
        </w:rPr>
        <w:t>Funds r</w:t>
      </w:r>
      <w:r w:rsidR="00752DF0" w:rsidRPr="00736A07">
        <w:rPr>
          <w:b/>
          <w:lang w:val="en-GB"/>
        </w:rPr>
        <w:t>a</w:t>
      </w:r>
      <w:r w:rsidRPr="00736A07">
        <w:rPr>
          <w:b/>
          <w:lang w:val="en-GB"/>
        </w:rPr>
        <w:t>ised</w:t>
      </w:r>
      <w:r w:rsidR="00181665" w:rsidRPr="00736A07">
        <w:rPr>
          <w:b/>
          <w:lang w:val="en-GB"/>
        </w:rPr>
        <w:t xml:space="preserve"> since the start-up</w:t>
      </w:r>
      <w:r w:rsidR="00736A07" w:rsidRPr="00736A07">
        <w:rPr>
          <w:b/>
          <w:lang w:val="en-GB"/>
        </w:rPr>
        <w:t xml:space="preserve"> </w:t>
      </w:r>
      <w:r w:rsidR="00E56D61" w:rsidRPr="00736A07">
        <w:rPr>
          <w:i/>
          <w:lang w:val="en-GB"/>
        </w:rPr>
        <w:t>(pick one option)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9322"/>
        <w:gridCol w:w="284"/>
      </w:tblGrid>
      <w:tr w:rsidR="001631E3" w:rsidRPr="00395AB3" w14:paraId="4ABF6313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46452" w14:textId="77777777" w:rsidR="001631E3" w:rsidRPr="00395AB3" w:rsidRDefault="001631E3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10</w:t>
            </w:r>
            <w:r w:rsidRPr="00395AB3">
              <w:rPr>
                <w:lang w:val="en-GB"/>
              </w:rPr>
              <w:t xml:space="preserve">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8297D79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  <w:tr w:rsidR="001631E3" w:rsidRPr="00395AB3" w14:paraId="2AF25EE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489AC2" w14:textId="77777777" w:rsidR="001631E3" w:rsidRPr="00395AB3" w:rsidRDefault="001631E3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25</w:t>
            </w:r>
            <w:r w:rsidRPr="00395AB3">
              <w:rPr>
                <w:lang w:val="en-GB"/>
              </w:rPr>
              <w:t xml:space="preserve">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B65C990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  <w:tr w:rsidR="00B42B7F" w:rsidRPr="00395AB3" w14:paraId="59885C9D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3053C2" w14:textId="77777777" w:rsidR="00B42B7F" w:rsidRPr="00395AB3" w:rsidRDefault="00B42B7F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50 K€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C0A1303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B42B7F" w:rsidRPr="00395AB3" w14:paraId="4EFD212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55DD0F" w14:textId="77777777" w:rsidR="00B42B7F" w:rsidRPr="00395AB3" w:rsidRDefault="00B42B7F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10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7C0E631C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B42B7F" w:rsidRPr="00395AB3" w14:paraId="470DFE1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ECE7D9" w14:textId="77777777" w:rsidR="00B42B7F" w:rsidRPr="00395AB3" w:rsidRDefault="00B42B7F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25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E874926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B42B7F" w:rsidRPr="00395AB3" w14:paraId="7885C49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D87BAF" w14:textId="77777777" w:rsidR="00B42B7F" w:rsidRPr="00395AB3" w:rsidRDefault="00B42B7F" w:rsidP="00B42B7F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50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20DDA8A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1631E3" w:rsidRPr="00395AB3" w14:paraId="72A3E241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D484C4" w14:textId="77777777" w:rsidR="001631E3" w:rsidRPr="00395AB3" w:rsidRDefault="001631E3" w:rsidP="00B42B7F">
            <w:pPr>
              <w:rPr>
                <w:lang w:val="en-GB"/>
              </w:rPr>
            </w:pPr>
            <w:r>
              <w:rPr>
                <w:lang w:val="en-GB"/>
              </w:rPr>
              <w:t>&gt;50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79F622D9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</w:tbl>
    <w:p w14:paraId="142BC889" w14:textId="77777777" w:rsidR="001631E3" w:rsidRDefault="001631E3" w:rsidP="001631E3">
      <w:pPr>
        <w:pStyle w:val="Akapitzlist"/>
        <w:spacing w:line="360" w:lineRule="auto"/>
        <w:ind w:left="426"/>
        <w:rPr>
          <w:b/>
          <w:lang w:val="en-GB"/>
        </w:rPr>
      </w:pPr>
    </w:p>
    <w:p w14:paraId="6EB8D90D" w14:textId="77777777" w:rsidR="003C5BF3" w:rsidRDefault="00CF0BF3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>Expected f</w:t>
      </w:r>
      <w:r w:rsidR="001631E3">
        <w:rPr>
          <w:b/>
          <w:lang w:val="en-GB"/>
        </w:rPr>
        <w:t xml:space="preserve">undraising </w:t>
      </w:r>
      <w:r>
        <w:rPr>
          <w:b/>
          <w:lang w:val="en-GB"/>
        </w:rPr>
        <w:t xml:space="preserve">source </w:t>
      </w:r>
      <w:r w:rsidR="001631E3">
        <w:rPr>
          <w:b/>
          <w:lang w:val="en-GB"/>
        </w:rPr>
        <w:t xml:space="preserve">in the next 12 months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CF0BF3" w:rsidRPr="00395AB3" w14:paraId="71BB07FE" w14:textId="77777777" w:rsidTr="008F5D14">
        <w:trPr>
          <w:trHeight w:val="300"/>
        </w:trPr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446BCB26" w14:textId="77777777" w:rsidR="00CF0BF3" w:rsidRPr="00395AB3" w:rsidRDefault="00CF0BF3" w:rsidP="00736A07">
            <w:pPr>
              <w:rPr>
                <w:lang w:val="en-GB"/>
              </w:rPr>
            </w:pPr>
            <w:r>
              <w:rPr>
                <w:lang w:val="en-GB"/>
              </w:rPr>
              <w:t>Internal sources</w:t>
            </w:r>
          </w:p>
        </w:tc>
        <w:tc>
          <w:tcPr>
            <w:tcW w:w="284" w:type="dxa"/>
          </w:tcPr>
          <w:p w14:paraId="765D3B5B" w14:textId="77777777" w:rsidR="00CF0BF3" w:rsidRPr="00395AB3" w:rsidRDefault="00CF0BF3" w:rsidP="00736A07">
            <w:pPr>
              <w:rPr>
                <w:lang w:val="en-GB"/>
              </w:rPr>
            </w:pPr>
          </w:p>
        </w:tc>
      </w:tr>
      <w:tr w:rsidR="00CF0BF3" w:rsidRPr="00395AB3" w14:paraId="7F0AB6C7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2F2E97E1" w14:textId="77777777" w:rsidR="00CF0BF3" w:rsidRPr="00395AB3" w:rsidRDefault="00CF0BF3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Bank (credit)</w:t>
            </w:r>
          </w:p>
        </w:tc>
        <w:tc>
          <w:tcPr>
            <w:tcW w:w="284" w:type="dxa"/>
          </w:tcPr>
          <w:p w14:paraId="29856F47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6012A8AE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5912F524" w14:textId="77777777" w:rsidR="00CF0BF3" w:rsidRPr="00395AB3" w:rsidRDefault="00CF0BF3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Crowdfunding</w:t>
            </w:r>
          </w:p>
        </w:tc>
        <w:tc>
          <w:tcPr>
            <w:tcW w:w="284" w:type="dxa"/>
          </w:tcPr>
          <w:p w14:paraId="475341DD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0138EA27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46DDFC8B" w14:textId="77777777" w:rsidR="00CF0BF3" w:rsidRDefault="00CF0BF3" w:rsidP="00736A07">
            <w:pPr>
              <w:rPr>
                <w:lang w:val="en-GB"/>
              </w:rPr>
            </w:pPr>
            <w:r>
              <w:rPr>
                <w:lang w:val="en-GB"/>
              </w:rPr>
              <w:t>Incubator/Accelerator</w:t>
            </w:r>
          </w:p>
        </w:tc>
        <w:tc>
          <w:tcPr>
            <w:tcW w:w="284" w:type="dxa"/>
          </w:tcPr>
          <w:p w14:paraId="4D2E3876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1C958C4D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7F7B8121" w14:textId="77777777" w:rsidR="00CF0BF3" w:rsidRPr="00395AB3" w:rsidRDefault="00CF0BF3" w:rsidP="00736A07">
            <w:pPr>
              <w:rPr>
                <w:lang w:val="en-GB"/>
              </w:rPr>
            </w:pPr>
            <w:r>
              <w:rPr>
                <w:lang w:val="en-GB"/>
              </w:rPr>
              <w:t>Business Angel</w:t>
            </w:r>
          </w:p>
        </w:tc>
        <w:tc>
          <w:tcPr>
            <w:tcW w:w="284" w:type="dxa"/>
          </w:tcPr>
          <w:p w14:paraId="4015BA36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0E682CD1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303421EB" w14:textId="77777777" w:rsidR="00CF0BF3" w:rsidRPr="00395AB3" w:rsidRDefault="00CF0BF3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Corporate funding</w:t>
            </w:r>
          </w:p>
        </w:tc>
        <w:tc>
          <w:tcPr>
            <w:tcW w:w="284" w:type="dxa"/>
          </w:tcPr>
          <w:p w14:paraId="5B05F3D6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349580E6" w14:textId="77777777" w:rsidTr="002F29E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4D8BF9C2" w14:textId="77777777" w:rsidR="00CF0BF3" w:rsidRPr="00395AB3" w:rsidRDefault="00CF0BF3" w:rsidP="00736A07">
            <w:pPr>
              <w:rPr>
                <w:lang w:val="en-GB"/>
              </w:rPr>
            </w:pPr>
            <w:r>
              <w:rPr>
                <w:lang w:val="en-GB"/>
              </w:rPr>
              <w:t xml:space="preserve">Private </w:t>
            </w:r>
            <w:r w:rsidRPr="00395AB3">
              <w:rPr>
                <w:lang w:val="en-GB"/>
              </w:rPr>
              <w:t>VC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0DF96B49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0B2B71" w14:paraId="3B443CE7" w14:textId="77777777" w:rsidTr="002F29E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667EC5ED" w14:textId="77777777" w:rsidR="00CF0BF3" w:rsidRDefault="00CF0BF3" w:rsidP="00736A07">
            <w:pPr>
              <w:rPr>
                <w:lang w:val="en-GB"/>
              </w:rPr>
            </w:pPr>
            <w:r>
              <w:rPr>
                <w:lang w:val="en-GB"/>
              </w:rPr>
              <w:t xml:space="preserve">Public fund (including Eu backed fund; seed fund; KFK; </w:t>
            </w:r>
            <w:proofErr w:type="spellStart"/>
            <w:r>
              <w:rPr>
                <w:lang w:val="en-GB"/>
              </w:rPr>
              <w:t>BRIdge</w:t>
            </w:r>
            <w:proofErr w:type="spellEnd"/>
            <w:r>
              <w:rPr>
                <w:lang w:val="en-GB"/>
              </w:rPr>
              <w:t xml:space="preserve"> Alpha)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287C1527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E56D61" w:rsidRPr="00395AB3" w14:paraId="351C2DB3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E14B8D" w14:textId="77777777" w:rsidR="00E56D61" w:rsidRPr="00395AB3" w:rsidRDefault="00E56D61" w:rsidP="008F5D14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___________</w:t>
            </w:r>
            <w:r>
              <w:rPr>
                <w:lang w:val="en-GB"/>
              </w:rPr>
              <w:t>________________________</w:t>
            </w:r>
            <w:r w:rsidR="00736A07">
              <w:rPr>
                <w:lang w:val="en-GB"/>
              </w:rPr>
              <w:t>_____________</w:t>
            </w:r>
            <w:r w:rsidR="008F5D14">
              <w:rPr>
                <w:lang w:val="en-GB"/>
              </w:rPr>
              <w:t>_____________</w:t>
            </w:r>
            <w:r w:rsidR="00736A07">
              <w:rPr>
                <w:lang w:val="en-GB"/>
              </w:rPr>
              <w:t>____</w:t>
            </w:r>
          </w:p>
        </w:tc>
      </w:tr>
    </w:tbl>
    <w:p w14:paraId="1511FED3" w14:textId="77777777" w:rsidR="00105105" w:rsidRPr="00395AB3" w:rsidRDefault="00105105" w:rsidP="000B3CD2">
      <w:pPr>
        <w:rPr>
          <w:lang w:val="en-GB"/>
        </w:rPr>
      </w:pPr>
    </w:p>
    <w:p w14:paraId="6E69B379" w14:textId="77777777" w:rsidR="001D1AD6" w:rsidRPr="00395AB3" w:rsidRDefault="001D1AD6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t>Public grants</w:t>
      </w:r>
      <w:r w:rsidR="006232EE" w:rsidRPr="00395AB3">
        <w:rPr>
          <w:b/>
          <w:lang w:val="en-GB"/>
        </w:rPr>
        <w:t xml:space="preserve"> obtained since start-ups</w:t>
      </w:r>
      <w:r w:rsidR="00E56D61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pick one</w:t>
      </w:r>
      <w:r w:rsidR="00E56D61">
        <w:rPr>
          <w:i/>
          <w:lang w:val="en-GB"/>
        </w:rPr>
        <w:t xml:space="preserve"> or more</w:t>
      </w:r>
      <w:r w:rsidR="00E56D61" w:rsidRPr="00E56D61">
        <w:rPr>
          <w:i/>
          <w:lang w:val="en-GB"/>
        </w:rPr>
        <w:t xml:space="preserve"> option</w:t>
      </w:r>
      <w:r w:rsidR="00E56D61">
        <w:rPr>
          <w:i/>
          <w:lang w:val="en-GB"/>
        </w:rPr>
        <w:t>s</w:t>
      </w:r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1D1AD6" w:rsidRPr="000B2B71" w14:paraId="201B3621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72C74" w14:textId="77777777" w:rsidR="001D1AD6" w:rsidRPr="00395AB3" w:rsidRDefault="001D1AD6" w:rsidP="00133B3C">
            <w:pPr>
              <w:rPr>
                <w:lang w:val="en-GB"/>
              </w:rPr>
            </w:pPr>
            <w:r w:rsidRPr="00CF0BF3">
              <w:rPr>
                <w:lang w:val="en-GB"/>
              </w:rPr>
              <w:t>Regional</w:t>
            </w:r>
            <w:r w:rsidR="00CF0BF3">
              <w:rPr>
                <w:lang w:val="en-GB"/>
              </w:rPr>
              <w:t>/</w:t>
            </w:r>
            <w:r w:rsidR="00105105">
              <w:rPr>
                <w:lang w:val="en-GB"/>
              </w:rPr>
              <w:t xml:space="preserve">National </w:t>
            </w:r>
            <w:r w:rsidR="006232EE" w:rsidRPr="00395AB3">
              <w:rPr>
                <w:lang w:val="en-GB"/>
              </w:rPr>
              <w:t>schemes</w:t>
            </w:r>
            <w:r w:rsidR="00597D50">
              <w:rPr>
                <w:lang w:val="en-GB"/>
              </w:rPr>
              <w:t xml:space="preserve"> e.g. POIG 8.1/8.2, POIG 3.1 seed funds 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C1155F3" w14:textId="77777777" w:rsidR="001D1AD6" w:rsidRPr="00395AB3" w:rsidRDefault="001D1AD6" w:rsidP="00133B3C">
            <w:pPr>
              <w:rPr>
                <w:lang w:val="en-GB"/>
              </w:rPr>
            </w:pPr>
          </w:p>
        </w:tc>
      </w:tr>
      <w:tr w:rsidR="001D1AD6" w:rsidRPr="000B2B71" w14:paraId="18198338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F84436" w14:textId="77777777" w:rsidR="001D1AD6" w:rsidRPr="00395AB3" w:rsidRDefault="00CF0BF3" w:rsidP="00133B3C">
            <w:pPr>
              <w:rPr>
                <w:lang w:val="en-GB"/>
              </w:rPr>
            </w:pPr>
            <w:r w:rsidRPr="00CF0BF3">
              <w:rPr>
                <w:lang w:val="en-GB"/>
              </w:rPr>
              <w:t>EU funding programmes</w:t>
            </w:r>
            <w:r w:rsidR="00773B14">
              <w:rPr>
                <w:lang w:val="en-GB"/>
              </w:rPr>
              <w:t xml:space="preserve"> e.g. SME Instrument, FIWARE etc.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DBC9C" w14:textId="77777777" w:rsidR="001D1AD6" w:rsidRPr="00395AB3" w:rsidRDefault="001D1AD6" w:rsidP="00133B3C">
            <w:pPr>
              <w:rPr>
                <w:lang w:val="en-GB"/>
              </w:rPr>
            </w:pPr>
          </w:p>
        </w:tc>
      </w:tr>
      <w:tr w:rsidR="00E56D61" w:rsidRPr="00395AB3" w14:paraId="309E6B3D" w14:textId="77777777" w:rsidTr="002F29E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CBA6F4" w14:textId="77777777" w:rsidR="002F29E4" w:rsidRDefault="00E56D61" w:rsidP="00E56D61">
            <w:pPr>
              <w:tabs>
                <w:tab w:val="right" w:pos="6593"/>
              </w:tabs>
              <w:rPr>
                <w:lang w:val="en-GB"/>
              </w:rPr>
            </w:pPr>
            <w:r w:rsidRPr="00395AB3">
              <w:rPr>
                <w:lang w:val="en-GB"/>
              </w:rPr>
              <w:t xml:space="preserve">Other (Specify): </w:t>
            </w:r>
          </w:p>
          <w:p w14:paraId="10D0AD8B" w14:textId="77777777" w:rsidR="00E56D61" w:rsidRPr="00395AB3" w:rsidRDefault="002F29E4" w:rsidP="00E56D61">
            <w:pPr>
              <w:tabs>
                <w:tab w:val="right" w:pos="6593"/>
              </w:tabs>
              <w:rPr>
                <w:lang w:val="en-GB"/>
              </w:rPr>
            </w:pPr>
            <w:r>
              <w:rPr>
                <w:lang w:val="en-GB"/>
              </w:rPr>
              <w:t>____________</w:t>
            </w:r>
            <w:r w:rsidR="00E56D61" w:rsidRPr="00395AB3">
              <w:rPr>
                <w:lang w:val="en-GB"/>
              </w:rPr>
              <w:t>________________________</w:t>
            </w:r>
            <w:r w:rsidR="00E56D61">
              <w:rPr>
                <w:lang w:val="en-GB"/>
              </w:rPr>
              <w:t>_________________</w:t>
            </w:r>
            <w:r w:rsidR="00E56D61">
              <w:rPr>
                <w:lang w:val="en-GB"/>
              </w:rPr>
              <w:tab/>
            </w:r>
            <w:r>
              <w:rPr>
                <w:lang w:val="en-GB"/>
              </w:rPr>
              <w:t>_________________________</w:t>
            </w:r>
          </w:p>
        </w:tc>
      </w:tr>
    </w:tbl>
    <w:p w14:paraId="4884D069" w14:textId="77777777" w:rsidR="001D1AD6" w:rsidRDefault="001D1AD6" w:rsidP="001D1AD6">
      <w:pPr>
        <w:spacing w:line="360" w:lineRule="auto"/>
        <w:ind w:left="360"/>
        <w:rPr>
          <w:lang w:val="en-GB"/>
        </w:rPr>
      </w:pPr>
    </w:p>
    <w:p w14:paraId="2A3C3066" w14:textId="77777777" w:rsidR="00FC2D81" w:rsidRPr="00FC2D81" w:rsidRDefault="00FC2D81" w:rsidP="00FC2D81">
      <w:pPr>
        <w:spacing w:line="360" w:lineRule="auto"/>
        <w:rPr>
          <w:b/>
          <w:u w:val="single"/>
          <w:lang w:val="en-GB"/>
        </w:rPr>
      </w:pPr>
      <w:r w:rsidRPr="00FC2D81">
        <w:rPr>
          <w:b/>
          <w:u w:val="single"/>
          <w:lang w:val="en-GB"/>
        </w:rPr>
        <w:t>R&amp;D AND INTELLECTUAL PROPERTY</w:t>
      </w:r>
    </w:p>
    <w:p w14:paraId="6219943E" w14:textId="77777777" w:rsidR="006232EE" w:rsidRPr="00395AB3" w:rsidRDefault="006232EE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t>R&amp;D Collaborations</w:t>
      </w:r>
      <w:r w:rsidR="0094553A">
        <w:rPr>
          <w:b/>
          <w:lang w:val="en-GB"/>
        </w:rPr>
        <w:t xml:space="preserve"> </w:t>
      </w:r>
      <w:r w:rsidR="0094553A" w:rsidRPr="00E56D61">
        <w:rPr>
          <w:i/>
          <w:lang w:val="en-GB"/>
        </w:rPr>
        <w:t>(pick one</w:t>
      </w:r>
      <w:r w:rsidR="0094553A">
        <w:rPr>
          <w:i/>
          <w:lang w:val="en-GB"/>
        </w:rPr>
        <w:t xml:space="preserve"> or more</w:t>
      </w:r>
      <w:r w:rsidR="0094553A" w:rsidRPr="00E56D61">
        <w:rPr>
          <w:i/>
          <w:lang w:val="en-GB"/>
        </w:rPr>
        <w:t xml:space="preserve"> option</w:t>
      </w:r>
      <w:r w:rsidR="0094553A">
        <w:rPr>
          <w:i/>
          <w:lang w:val="en-GB"/>
        </w:rPr>
        <w:t>s</w:t>
      </w:r>
      <w:r w:rsidR="0094553A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6232EE" w:rsidRPr="00395AB3" w14:paraId="458CA5B9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58EA8A" w14:textId="77777777" w:rsidR="006232EE" w:rsidRPr="00395AB3" w:rsidRDefault="006232EE" w:rsidP="001154B4">
            <w:pPr>
              <w:rPr>
                <w:lang w:val="en-GB"/>
              </w:rPr>
            </w:pPr>
            <w:r w:rsidRPr="00395AB3">
              <w:rPr>
                <w:lang w:val="en-GB"/>
              </w:rPr>
              <w:t>Universities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02A65B6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  <w:tr w:rsidR="006232EE" w:rsidRPr="000B2B71" w14:paraId="7C1AF363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BE834C" w14:textId="77777777" w:rsidR="006232EE" w:rsidRPr="00395AB3" w:rsidRDefault="006232EE" w:rsidP="001154B4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Public/private R&amp;D </w:t>
            </w:r>
            <w:r w:rsidR="00E901E2" w:rsidRPr="00395AB3">
              <w:rPr>
                <w:lang w:val="en-GB"/>
              </w:rPr>
              <w:t>centres</w:t>
            </w:r>
            <w:r w:rsidRPr="00395AB3">
              <w:rPr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ABFD354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  <w:tr w:rsidR="006232EE" w:rsidRPr="00395AB3" w14:paraId="41E426CB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F80DCF" w14:textId="77777777" w:rsidR="006232EE" w:rsidRPr="00395AB3" w:rsidRDefault="006232EE" w:rsidP="001154B4">
            <w:pPr>
              <w:rPr>
                <w:lang w:val="en-GB"/>
              </w:rPr>
            </w:pPr>
            <w:r w:rsidRPr="00395AB3">
              <w:rPr>
                <w:lang w:val="en-GB"/>
              </w:rPr>
              <w:t>Other companies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373686F5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  <w:tr w:rsidR="006232EE" w:rsidRPr="00395AB3" w14:paraId="3A12A4BB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B0FFA7" w14:textId="77777777" w:rsidR="006232EE" w:rsidRPr="00395AB3" w:rsidRDefault="006232EE" w:rsidP="001154B4">
            <w:pPr>
              <w:rPr>
                <w:lang w:val="en-GB"/>
              </w:rPr>
            </w:pPr>
            <w:r w:rsidRPr="00395AB3">
              <w:rPr>
                <w:lang w:val="en-GB"/>
              </w:rPr>
              <w:t>No collaborations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94C9590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</w:tbl>
    <w:p w14:paraId="78467797" w14:textId="77777777" w:rsidR="00F71233" w:rsidRPr="00395AB3" w:rsidRDefault="00F71233" w:rsidP="000B3CD2">
      <w:pPr>
        <w:rPr>
          <w:lang w:val="en-GB"/>
        </w:rPr>
      </w:pPr>
    </w:p>
    <w:p w14:paraId="4266DE02" w14:textId="77777777" w:rsidR="00B94765" w:rsidRPr="00CF0BF3" w:rsidRDefault="00CF0BF3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>P</w:t>
      </w:r>
      <w:r w:rsidR="00105105">
        <w:rPr>
          <w:b/>
          <w:lang w:val="en-GB"/>
        </w:rPr>
        <w:t>atent</w:t>
      </w:r>
      <w:r>
        <w:rPr>
          <w:b/>
          <w:lang w:val="en-GB"/>
        </w:rPr>
        <w:t>s</w:t>
      </w:r>
      <w:r w:rsidR="00105105">
        <w:rPr>
          <w:b/>
          <w:lang w:val="en-GB"/>
        </w:rPr>
        <w:t xml:space="preserve"> </w:t>
      </w:r>
      <w:r>
        <w:rPr>
          <w:b/>
          <w:lang w:val="en-GB"/>
        </w:rPr>
        <w:t>and Intellectual Property (IP)</w:t>
      </w:r>
      <w:r w:rsidR="0094553A">
        <w:rPr>
          <w:b/>
          <w:lang w:val="en-GB"/>
        </w:rPr>
        <w:t xml:space="preserve"> </w:t>
      </w:r>
      <w:r w:rsidR="0094553A" w:rsidRPr="00E56D61">
        <w:rPr>
          <w:i/>
          <w:lang w:val="en-GB"/>
        </w:rPr>
        <w:t>(pick one</w:t>
      </w:r>
      <w:r w:rsidR="0094553A">
        <w:rPr>
          <w:i/>
          <w:lang w:val="en-GB"/>
        </w:rPr>
        <w:t xml:space="preserve"> </w:t>
      </w:r>
      <w:r w:rsidR="0094553A" w:rsidRPr="00E56D61">
        <w:rPr>
          <w:i/>
          <w:lang w:val="en-GB"/>
        </w:rPr>
        <w:t>option)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8046"/>
        <w:gridCol w:w="142"/>
        <w:gridCol w:w="283"/>
        <w:gridCol w:w="142"/>
        <w:gridCol w:w="426"/>
        <w:gridCol w:w="113"/>
        <w:gridCol w:w="283"/>
        <w:gridCol w:w="171"/>
      </w:tblGrid>
      <w:tr w:rsidR="002F29E4" w:rsidRPr="00395AB3" w14:paraId="226655D4" w14:textId="77777777" w:rsidTr="002F29E4">
        <w:tc>
          <w:tcPr>
            <w:tcW w:w="8046" w:type="dxa"/>
            <w:tcBorders>
              <w:top w:val="nil"/>
              <w:left w:val="nil"/>
              <w:bottom w:val="nil"/>
              <w:right w:val="nil"/>
            </w:tcBorders>
          </w:tcPr>
          <w:p w14:paraId="7F5FB9D4" w14:textId="77777777" w:rsidR="002F29E4" w:rsidRDefault="002F29E4" w:rsidP="00FC2D81">
            <w:pPr>
              <w:rPr>
                <w:lang w:val="en-GB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6908AF" w14:textId="77777777" w:rsidR="002F29E4" w:rsidRPr="00FC2D81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Yes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67ECF0E" w14:textId="77777777" w:rsidR="002F29E4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DA2FBD" w14:textId="77777777" w:rsidR="002F29E4" w:rsidRPr="00FC2D81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No</w:t>
            </w:r>
          </w:p>
        </w:tc>
      </w:tr>
      <w:tr w:rsidR="002F29E4" w:rsidRPr="000B2B71" w14:paraId="3CB0A0A0" w14:textId="77777777" w:rsidTr="002F29E4">
        <w:trPr>
          <w:gridAfter w:val="1"/>
          <w:wAfter w:w="171" w:type="dxa"/>
        </w:trPr>
        <w:tc>
          <w:tcPr>
            <w:tcW w:w="818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F77CA2" w14:textId="77777777" w:rsidR="002F29E4" w:rsidRPr="00395AB3" w:rsidRDefault="002F29E4" w:rsidP="00FC2D81">
            <w:pPr>
              <w:rPr>
                <w:lang w:val="en-GB"/>
              </w:rPr>
            </w:pPr>
            <w:r>
              <w:rPr>
                <w:lang w:val="en-GB"/>
              </w:rPr>
              <w:t>Do you have any registered or pending patent?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13752BCB" w14:textId="77777777" w:rsidR="002F29E4" w:rsidRPr="00FC2D81" w:rsidRDefault="002F29E4" w:rsidP="00A91FBF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68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1DD587" w14:textId="77777777" w:rsidR="002F29E4" w:rsidRPr="00FC2D81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40955A29" w14:textId="77777777" w:rsidR="002F29E4" w:rsidRPr="00FC2D81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14:paraId="5F0EE9C6" w14:textId="77777777" w:rsidR="002A3CCE" w:rsidRPr="002A3CCE" w:rsidRDefault="002A3CCE" w:rsidP="002A3CCE">
      <w:pPr>
        <w:spacing w:line="360" w:lineRule="auto"/>
        <w:rPr>
          <w:b/>
          <w:u w:val="single"/>
          <w:lang w:val="en-GB"/>
        </w:rPr>
      </w:pPr>
      <w:r w:rsidRPr="002A3CCE">
        <w:rPr>
          <w:b/>
          <w:u w:val="single"/>
          <w:lang w:val="en-GB"/>
        </w:rPr>
        <w:t>BUSINESS EXPANSION, INTERNATIONALISATION AND BARRIERS</w:t>
      </w:r>
    </w:p>
    <w:p w14:paraId="5A2B2DFD" w14:textId="77777777" w:rsidR="00E04B5C" w:rsidRPr="00395AB3" w:rsidRDefault="00E04B5C" w:rsidP="008D6922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395AB3">
        <w:rPr>
          <w:b/>
          <w:lang w:val="en-GB"/>
        </w:rPr>
        <w:lastRenderedPageBreak/>
        <w:t>Internationalisation strategy</w:t>
      </w:r>
      <w:r>
        <w:rPr>
          <w:b/>
          <w:lang w:val="en-GB"/>
        </w:rPr>
        <w:t xml:space="preserve"> </w:t>
      </w:r>
      <w:r w:rsidRPr="00E56D61">
        <w:rPr>
          <w:i/>
          <w:lang w:val="en-GB"/>
        </w:rPr>
        <w:t>(pick one</w:t>
      </w:r>
      <w:r>
        <w:rPr>
          <w:i/>
          <w:lang w:val="en-GB"/>
        </w:rPr>
        <w:t xml:space="preserve"> or more</w:t>
      </w:r>
      <w:r w:rsidRPr="00E56D61">
        <w:rPr>
          <w:i/>
          <w:lang w:val="en-GB"/>
        </w:rPr>
        <w:t xml:space="preserve"> option</w:t>
      </w:r>
      <w:r>
        <w:rPr>
          <w:i/>
          <w:lang w:val="en-GB"/>
        </w:rPr>
        <w:t>s</w:t>
      </w:r>
      <w:r w:rsidRPr="00E56D61">
        <w:rPr>
          <w:i/>
          <w:lang w:val="en-GB"/>
        </w:rPr>
        <w:t>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9327"/>
        <w:gridCol w:w="284"/>
      </w:tblGrid>
      <w:tr w:rsidR="00E04B5C" w:rsidRPr="00395AB3" w14:paraId="5C9F722A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9033AD" w14:textId="77777777" w:rsidR="00E04B5C" w:rsidRPr="00395AB3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R&amp;D collaboration projects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81B5BD9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6D9F8C33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EBA965" w14:textId="77777777" w:rsidR="00E04B5C" w:rsidRPr="00395AB3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Joint venture 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ACE765C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2705D784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D26622" w14:textId="77777777" w:rsidR="00E04B5C" w:rsidRPr="00395AB3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Opening company branches</w:t>
            </w:r>
            <w:r>
              <w:rPr>
                <w:lang w:val="en-GB"/>
              </w:rPr>
              <w:t xml:space="preserve"> abroad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EA4E584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3711AE57" w14:textId="77777777" w:rsidTr="002F29E4">
        <w:tc>
          <w:tcPr>
            <w:tcW w:w="9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299F46" w14:textId="77777777" w:rsidR="00E04B5C" w:rsidRDefault="00E04B5C" w:rsidP="00597D50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__________</w:t>
            </w:r>
            <w:r>
              <w:rPr>
                <w:lang w:val="en-GB"/>
              </w:rPr>
              <w:t>_________________</w:t>
            </w:r>
            <w:r w:rsidR="002F29E4">
              <w:rPr>
                <w:lang w:val="en-GB"/>
              </w:rPr>
              <w:t>_____________________________________</w:t>
            </w:r>
          </w:p>
          <w:p w14:paraId="25CFFC60" w14:textId="77777777" w:rsidR="00597D50" w:rsidRPr="00395AB3" w:rsidRDefault="00597D50" w:rsidP="00597D50">
            <w:pPr>
              <w:rPr>
                <w:lang w:val="en-GB"/>
              </w:rPr>
            </w:pPr>
          </w:p>
        </w:tc>
      </w:tr>
    </w:tbl>
    <w:p w14:paraId="3C5A13AD" w14:textId="77777777" w:rsidR="00E04B5C" w:rsidRPr="00395AB3" w:rsidRDefault="00E04B5C" w:rsidP="008D6922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 xml:space="preserve">Obstacles and barriers within West Pomeranian ecosystem for company growth and internationalisation </w:t>
      </w:r>
      <w:r w:rsidRPr="00E56D61">
        <w:rPr>
          <w:i/>
          <w:lang w:val="en-GB"/>
        </w:rPr>
        <w:t>(pick one</w:t>
      </w:r>
      <w:r>
        <w:rPr>
          <w:i/>
          <w:lang w:val="en-GB"/>
        </w:rPr>
        <w:t xml:space="preserve"> or more</w:t>
      </w:r>
      <w:r w:rsidRPr="00E56D61">
        <w:rPr>
          <w:i/>
          <w:lang w:val="en-GB"/>
        </w:rPr>
        <w:t xml:space="preserve"> option</w:t>
      </w:r>
      <w:r>
        <w:rPr>
          <w:i/>
          <w:lang w:val="en-GB"/>
        </w:rPr>
        <w:t>s</w:t>
      </w:r>
      <w:r w:rsidRPr="00E56D61">
        <w:rPr>
          <w:i/>
          <w:lang w:val="en-GB"/>
        </w:rPr>
        <w:t>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9327"/>
        <w:gridCol w:w="284"/>
      </w:tblGrid>
      <w:tr w:rsidR="00E04B5C" w:rsidRPr="000B2B71" w14:paraId="3AD2AB37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B1A60B" w14:textId="77777777" w:rsidR="00E04B5C" w:rsidRDefault="00E04B5C" w:rsidP="00736A07">
            <w:pPr>
              <w:rPr>
                <w:lang w:val="en-GB"/>
              </w:rPr>
            </w:pPr>
            <w:r w:rsidRPr="0052737A">
              <w:rPr>
                <w:lang w:val="en-GB"/>
              </w:rPr>
              <w:t xml:space="preserve">Scarce presence of national </w:t>
            </w:r>
            <w:proofErr w:type="spellStart"/>
            <w:r w:rsidRPr="0052737A">
              <w:rPr>
                <w:lang w:val="en-GB"/>
              </w:rPr>
              <w:t>startup</w:t>
            </w:r>
            <w:proofErr w:type="spellEnd"/>
            <w:r w:rsidRPr="0052737A">
              <w:rPr>
                <w:lang w:val="en-GB"/>
              </w:rPr>
              <w:t xml:space="preserve"> initiative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83BD7CD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5048587C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FF2B5B" w14:textId="77777777" w:rsidR="00E04B5C" w:rsidRPr="00395AB3" w:rsidRDefault="00E04B5C" w:rsidP="00736A07">
            <w:pPr>
              <w:rPr>
                <w:lang w:val="en-GB"/>
              </w:rPr>
            </w:pPr>
            <w:r>
              <w:rPr>
                <w:lang w:val="en-GB"/>
              </w:rPr>
              <w:t>Few</w:t>
            </w:r>
            <w:r w:rsidRPr="00395AB3">
              <w:rPr>
                <w:lang w:val="en-GB"/>
              </w:rPr>
              <w:t xml:space="preserve"> public support schemes</w:t>
            </w:r>
            <w:r>
              <w:rPr>
                <w:lang w:val="en-GB"/>
              </w:rPr>
              <w:t xml:space="preserve"> for business internationalisation and growth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E2F1BBF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FB2712" w14:paraId="6B81F0BC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76EAF" w14:textId="77777777" w:rsidR="00E04B5C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Few tax incentive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ADDD6B0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0EBDF3CF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FD421F" w14:textId="77777777" w:rsidR="00E04B5C" w:rsidRDefault="00E04B5C" w:rsidP="00736A07">
            <w:pPr>
              <w:rPr>
                <w:lang w:val="en-GB"/>
              </w:rPr>
            </w:pPr>
            <w:r>
              <w:rPr>
                <w:lang w:val="en-GB"/>
              </w:rPr>
              <w:t>Lack of developers/tech talent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78DE99C4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94553A" w14:paraId="2C7029E7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3F0C90" w14:textId="77777777" w:rsidR="00E04B5C" w:rsidRDefault="00E04B5C" w:rsidP="00736A07">
            <w:pPr>
              <w:rPr>
                <w:lang w:val="en-GB"/>
              </w:rPr>
            </w:pPr>
            <w:r>
              <w:rPr>
                <w:lang w:val="en-GB"/>
              </w:rPr>
              <w:t>Few incubation/</w:t>
            </w:r>
            <w:r w:rsidRPr="00395AB3">
              <w:rPr>
                <w:lang w:val="en-GB"/>
              </w:rPr>
              <w:t>acceleration programme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5D1CB47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3CBCA813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0444DA" w14:textId="77777777" w:rsidR="00E04B5C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Unfavourable regulatory framework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CD25967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19F2ED74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88AAB5" w14:textId="77777777" w:rsidR="00E04B5C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Limited links with the international community of investor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209B860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26BC70ED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8C45EC" w14:textId="77777777" w:rsidR="00E04B5C" w:rsidRPr="00395AB3" w:rsidRDefault="00E04B5C" w:rsidP="00736A07">
            <w:pPr>
              <w:rPr>
                <w:lang w:val="en-GB"/>
              </w:rPr>
            </w:pPr>
            <w:r>
              <w:rPr>
                <w:lang w:val="en-GB"/>
              </w:rPr>
              <w:t>Low activity of local Business Angels/Investors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7B632CD9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5DFE6D2E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4503C0" w14:textId="77777777" w:rsidR="00E04B5C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Difficulty in obtaining bank credit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0AD9373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745290EA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AF65B7" w14:textId="77777777" w:rsidR="00E04B5C" w:rsidRDefault="00E04B5C" w:rsidP="00736A07">
            <w:pPr>
              <w:rPr>
                <w:lang w:val="en-GB"/>
              </w:rPr>
            </w:pPr>
            <w:r>
              <w:rPr>
                <w:lang w:val="en-GB"/>
              </w:rPr>
              <w:t>Poor presence of Venture Capital for growth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7DDD573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2F29E4" w:rsidRPr="00FB2712" w14:paraId="549384A0" w14:textId="77777777" w:rsidTr="002F29E4">
        <w:tc>
          <w:tcPr>
            <w:tcW w:w="9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8E4FAE" w14:textId="77777777" w:rsidR="002F29E4" w:rsidRPr="00395AB3" w:rsidRDefault="002F29E4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ecify): ________________________</w:t>
            </w:r>
            <w:r>
              <w:rPr>
                <w:lang w:val="en-GB"/>
              </w:rPr>
              <w:t>______________________________________________________</w:t>
            </w:r>
          </w:p>
        </w:tc>
      </w:tr>
    </w:tbl>
    <w:p w14:paraId="3A53D3BA" w14:textId="77777777" w:rsidR="002F29E4" w:rsidRDefault="002F29E4">
      <w:pPr>
        <w:rPr>
          <w:b/>
          <w:lang w:val="en-GB"/>
        </w:rPr>
      </w:pPr>
    </w:p>
    <w:p w14:paraId="3CEE6C19" w14:textId="77777777" w:rsidR="00A91FBF" w:rsidRPr="00395AB3" w:rsidRDefault="00A91FBF" w:rsidP="008D6922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 w:rsidRPr="0052737A">
        <w:rPr>
          <w:b/>
          <w:lang w:val="en-GB"/>
        </w:rPr>
        <w:t xml:space="preserve">What would you </w:t>
      </w:r>
      <w:r w:rsidR="0094553A">
        <w:rPr>
          <w:b/>
          <w:lang w:val="en-GB"/>
        </w:rPr>
        <w:t xml:space="preserve">need </w:t>
      </w:r>
      <w:r w:rsidRPr="0052737A">
        <w:rPr>
          <w:b/>
          <w:lang w:val="en-GB"/>
        </w:rPr>
        <w:t xml:space="preserve">for your </w:t>
      </w:r>
      <w:proofErr w:type="spellStart"/>
      <w:r w:rsidRPr="0052737A">
        <w:rPr>
          <w:b/>
          <w:lang w:val="en-GB"/>
        </w:rPr>
        <w:t>startup</w:t>
      </w:r>
      <w:proofErr w:type="spellEnd"/>
      <w:r w:rsidRPr="0052737A">
        <w:rPr>
          <w:b/>
          <w:lang w:val="en-GB"/>
        </w:rPr>
        <w:t xml:space="preserve"> to grow faster?</w:t>
      </w:r>
      <w:r w:rsidR="0094553A">
        <w:rPr>
          <w:b/>
          <w:lang w:val="en-GB"/>
        </w:rPr>
        <w:t xml:space="preserve"> </w:t>
      </w:r>
      <w:r w:rsidR="0094553A" w:rsidRPr="00E56D61">
        <w:rPr>
          <w:i/>
          <w:lang w:val="en-GB"/>
        </w:rPr>
        <w:t>(pick one</w:t>
      </w:r>
      <w:r w:rsidR="0094553A">
        <w:rPr>
          <w:i/>
          <w:lang w:val="en-GB"/>
        </w:rPr>
        <w:t xml:space="preserve"> or more</w:t>
      </w:r>
      <w:r w:rsidR="0094553A" w:rsidRPr="00E56D61">
        <w:rPr>
          <w:i/>
          <w:lang w:val="en-GB"/>
        </w:rPr>
        <w:t xml:space="preserve"> option</w:t>
      </w:r>
      <w:r w:rsidR="0094553A">
        <w:rPr>
          <w:i/>
          <w:lang w:val="en-GB"/>
        </w:rPr>
        <w:t>s</w:t>
      </w:r>
      <w:r w:rsidR="0094553A" w:rsidRPr="00E56D61">
        <w:rPr>
          <w:i/>
          <w:lang w:val="en-GB"/>
        </w:rPr>
        <w:t>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8902"/>
        <w:gridCol w:w="709"/>
      </w:tblGrid>
      <w:tr w:rsidR="0097010B" w:rsidRPr="000B2B71" w14:paraId="27330549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B5D9A5" w14:textId="77777777" w:rsidR="0097010B" w:rsidRDefault="0097010B" w:rsidP="0097010B">
            <w:pPr>
              <w:rPr>
                <w:lang w:val="en-GB"/>
              </w:rPr>
            </w:pPr>
            <w:r>
              <w:rPr>
                <w:lang w:val="en-GB"/>
              </w:rPr>
              <w:t>Business model/lean canvas mentorship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86B4B42" w14:textId="77777777" w:rsidR="0097010B" w:rsidRPr="00395AB3" w:rsidRDefault="0097010B" w:rsidP="00736A07">
            <w:pPr>
              <w:rPr>
                <w:lang w:val="en-GB"/>
              </w:rPr>
            </w:pPr>
          </w:p>
        </w:tc>
      </w:tr>
      <w:tr w:rsidR="00A91FBF" w:rsidRPr="00395AB3" w14:paraId="10A1DABF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E80FB" w14:textId="77777777" w:rsidR="00A91FBF" w:rsidRPr="00395AB3" w:rsidRDefault="0097010B" w:rsidP="0094553A">
            <w:pPr>
              <w:rPr>
                <w:lang w:val="en-GB"/>
              </w:rPr>
            </w:pPr>
            <w:r>
              <w:rPr>
                <w:lang w:val="en-GB"/>
              </w:rPr>
              <w:t>B</w:t>
            </w:r>
            <w:r w:rsidR="00A91FBF" w:rsidRPr="006005DE">
              <w:rPr>
                <w:lang w:val="en-GB"/>
              </w:rPr>
              <w:t xml:space="preserve">usiness </w:t>
            </w:r>
            <w:r>
              <w:rPr>
                <w:lang w:val="en-GB"/>
              </w:rPr>
              <w:t xml:space="preserve">and management </w:t>
            </w:r>
            <w:r w:rsidR="0094553A">
              <w:rPr>
                <w:lang w:val="en-GB"/>
              </w:rPr>
              <w:t>advice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387179E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97010B" w:rsidRPr="00E56D61" w14:paraId="2C8DFA84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519CC4" w14:textId="77777777" w:rsidR="0097010B" w:rsidRDefault="0097010B" w:rsidP="00736A07">
            <w:pPr>
              <w:rPr>
                <w:lang w:val="en-GB"/>
              </w:rPr>
            </w:pPr>
            <w:r>
              <w:rPr>
                <w:lang w:val="en-GB"/>
              </w:rPr>
              <w:t>Marketing/Growth hacking mentorship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1F7DAB4" w14:textId="77777777" w:rsidR="0097010B" w:rsidRPr="00395AB3" w:rsidRDefault="0097010B" w:rsidP="00736A07">
            <w:pPr>
              <w:rPr>
                <w:lang w:val="en-GB"/>
              </w:rPr>
            </w:pPr>
          </w:p>
        </w:tc>
      </w:tr>
      <w:tr w:rsidR="00A91FBF" w:rsidRPr="00395AB3" w14:paraId="6509A0C1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D06C99" w14:textId="77777777" w:rsidR="00A91FBF" w:rsidRPr="00395AB3" w:rsidRDefault="00A91FBF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Matchmaking with investors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FE310D6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97010B" w:rsidRPr="000B2B71" w14:paraId="650124EB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69031A" w14:textId="77777777" w:rsidR="0097010B" w:rsidRPr="00395AB3" w:rsidRDefault="0097010B" w:rsidP="00736A07">
            <w:pPr>
              <w:rPr>
                <w:lang w:val="en-GB"/>
              </w:rPr>
            </w:pPr>
            <w:r>
              <w:rPr>
                <w:lang w:val="en-GB"/>
              </w:rPr>
              <w:t>Free or low-cost co-working space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0A8C102" w14:textId="77777777" w:rsidR="0097010B" w:rsidRPr="00395AB3" w:rsidRDefault="0097010B" w:rsidP="00736A07">
            <w:pPr>
              <w:rPr>
                <w:lang w:val="en-GB"/>
              </w:rPr>
            </w:pPr>
          </w:p>
        </w:tc>
      </w:tr>
      <w:tr w:rsidR="00A91FBF" w:rsidRPr="000B2B71" w14:paraId="054B7ECB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F2383D" w14:textId="77777777" w:rsidR="00A91FBF" w:rsidRPr="00395AB3" w:rsidRDefault="00A91FBF" w:rsidP="00736A07">
            <w:pPr>
              <w:rPr>
                <w:lang w:val="en-GB"/>
              </w:rPr>
            </w:pPr>
            <w:r>
              <w:rPr>
                <w:lang w:val="en-GB"/>
              </w:rPr>
              <w:t>Language skills to go international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26484E8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0B7379E5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4BE24D" w14:textId="77777777" w:rsidR="00A91FBF" w:rsidRPr="00395AB3" w:rsidRDefault="00A91FBF" w:rsidP="00736A07">
            <w:pPr>
              <w:rPr>
                <w:lang w:val="en-GB"/>
              </w:rPr>
            </w:pPr>
            <w:r w:rsidRPr="006005DE">
              <w:rPr>
                <w:lang w:val="en-GB"/>
              </w:rPr>
              <w:t>Pitching skills and ability to deal with investors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635726C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2A1ED56D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805CE" w14:textId="77777777" w:rsidR="00A91FBF" w:rsidRPr="00395AB3" w:rsidRDefault="00A91FBF" w:rsidP="00736A07">
            <w:pPr>
              <w:rPr>
                <w:lang w:val="en-GB"/>
              </w:rPr>
            </w:pPr>
            <w:r>
              <w:rPr>
                <w:lang w:val="en-GB"/>
              </w:rPr>
              <w:t>Intellectual Property Rights (IPR) knowledge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A391D7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825B87" w14:paraId="331E6D33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EE74DC" w14:textId="77777777" w:rsidR="00A91FBF" w:rsidRPr="00395AB3" w:rsidRDefault="00A91FBF" w:rsidP="00736A07">
            <w:pPr>
              <w:rPr>
                <w:lang w:val="en-GB"/>
              </w:rPr>
            </w:pPr>
            <w:r>
              <w:rPr>
                <w:lang w:val="en-GB"/>
              </w:rPr>
              <w:t>Financial resources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60619F5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5B025F87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5002EA" w14:textId="77777777" w:rsidR="00A91FBF" w:rsidRPr="00395AB3" w:rsidRDefault="00A91FBF" w:rsidP="00736A07">
            <w:pPr>
              <w:rPr>
                <w:lang w:val="en-GB"/>
              </w:rPr>
            </w:pPr>
            <w:r>
              <w:rPr>
                <w:lang w:val="en-GB"/>
              </w:rPr>
              <w:t>Knowledge on VC sector dynamics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58C8620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60814591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79916" w14:textId="77777777" w:rsidR="00A91FBF" w:rsidRPr="00395AB3" w:rsidRDefault="00A91FBF" w:rsidP="00736A07">
            <w:pPr>
              <w:rPr>
                <w:lang w:val="en-GB"/>
              </w:rPr>
            </w:pPr>
            <w:r>
              <w:rPr>
                <w:lang w:val="en-GB"/>
              </w:rPr>
              <w:t>Skilled human resources and talents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888B4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7A04219F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56C655" w14:textId="77777777" w:rsidR="00A91FBF" w:rsidRPr="00395AB3" w:rsidRDefault="00A91FBF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Links with start</w:t>
            </w:r>
            <w:r>
              <w:rPr>
                <w:lang w:val="en-GB"/>
              </w:rPr>
              <w:t>-</w:t>
            </w:r>
            <w:r w:rsidRPr="00395AB3">
              <w:rPr>
                <w:lang w:val="en-GB"/>
              </w:rPr>
              <w:t>up initiatives at international level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</w:tcPr>
          <w:p w14:paraId="4E0391FB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03D458F9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8ACFFE" w14:textId="77777777" w:rsidR="00A91FBF" w:rsidRPr="00395AB3" w:rsidRDefault="00A91FBF" w:rsidP="00736A07">
            <w:pPr>
              <w:rPr>
                <w:lang w:val="en-GB"/>
              </w:rPr>
            </w:pPr>
            <w:r>
              <w:rPr>
                <w:lang w:val="en-GB"/>
              </w:rPr>
              <w:t>Support for business expansion abroad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</w:tcPr>
          <w:p w14:paraId="675A073B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E04B5C" w:rsidRPr="000B2B71" w14:paraId="1D4716A1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660993" w14:textId="77777777" w:rsidR="00E04B5C" w:rsidRPr="00395AB3" w:rsidRDefault="00E04B5C" w:rsidP="00736A07">
            <w:pPr>
              <w:rPr>
                <w:lang w:val="en-GB"/>
              </w:rPr>
            </w:pPr>
            <w:r>
              <w:rPr>
                <w:lang w:val="en-GB"/>
              </w:rPr>
              <w:t xml:space="preserve">Dedicated website gathering useful information for </w:t>
            </w:r>
            <w:proofErr w:type="spellStart"/>
            <w:r>
              <w:rPr>
                <w:lang w:val="en-GB"/>
              </w:rPr>
              <w:t>startup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e.g</w:t>
            </w:r>
            <w:proofErr w:type="spellEnd"/>
            <w:r>
              <w:rPr>
                <w:lang w:val="en-GB"/>
              </w:rPr>
              <w:t xml:space="preserve"> events, services, contests, profiles of local </w:t>
            </w:r>
            <w:proofErr w:type="spellStart"/>
            <w:r>
              <w:rPr>
                <w:lang w:val="en-GB"/>
              </w:rPr>
              <w:t>startups</w:t>
            </w:r>
            <w:proofErr w:type="spellEnd"/>
            <w:r>
              <w:rPr>
                <w:lang w:val="en-GB"/>
              </w:rPr>
              <w:t xml:space="preserve"> etc.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89F9F5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56D61" w:rsidRPr="00395AB3" w14:paraId="53AD42FA" w14:textId="77777777" w:rsidTr="002F29E4">
        <w:tc>
          <w:tcPr>
            <w:tcW w:w="9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3BE42C" w14:textId="77777777" w:rsidR="00E56D61" w:rsidRPr="00395AB3" w:rsidRDefault="00E56D61" w:rsidP="002F29E4">
            <w:pPr>
              <w:rPr>
                <w:lang w:val="en-GB"/>
              </w:rPr>
            </w:pPr>
            <w:r w:rsidRPr="00395AB3">
              <w:rPr>
                <w:lang w:val="en-GB"/>
              </w:rPr>
              <w:t>Other (Sp</w:t>
            </w:r>
            <w:r w:rsidR="002F29E4">
              <w:rPr>
                <w:lang w:val="en-GB"/>
              </w:rPr>
              <w:t>ecify): _</w:t>
            </w:r>
            <w:r>
              <w:rPr>
                <w:lang w:val="en-GB"/>
              </w:rPr>
              <w:t>________________</w:t>
            </w:r>
            <w:r w:rsidR="002F29E4">
              <w:rPr>
                <w:lang w:val="en-GB"/>
              </w:rPr>
              <w:t>_____________________________________________________________</w:t>
            </w:r>
          </w:p>
        </w:tc>
      </w:tr>
    </w:tbl>
    <w:p w14:paraId="38EF463D" w14:textId="77777777" w:rsidR="002A3CCE" w:rsidRPr="00FC2D81" w:rsidRDefault="002A3CCE" w:rsidP="00597D50">
      <w:pPr>
        <w:spacing w:line="360" w:lineRule="auto"/>
        <w:rPr>
          <w:b/>
          <w:lang w:val="en-GB"/>
        </w:rPr>
      </w:pPr>
    </w:p>
    <w:sectPr w:rsidR="002A3CCE" w:rsidRPr="00FC2D81" w:rsidSect="004346E1">
      <w:headerReference w:type="default" r:id="rId9"/>
      <w:footerReference w:type="default" r:id="rId10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7C6D0" w14:textId="77777777" w:rsidR="00EF01EF" w:rsidRDefault="00EF01EF" w:rsidP="00CE2E59">
      <w:r>
        <w:separator/>
      </w:r>
    </w:p>
  </w:endnote>
  <w:endnote w:type="continuationSeparator" w:id="0">
    <w:p w14:paraId="19653E86" w14:textId="77777777" w:rsidR="00EF01EF" w:rsidRDefault="00EF01EF" w:rsidP="00CE2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F41A7" w14:textId="77777777" w:rsidR="00736A07" w:rsidRDefault="00736A07" w:rsidP="006C6377">
    <w:pPr>
      <w:pStyle w:val="Stopka"/>
      <w:pBdr>
        <w:top w:val="single" w:sz="4" w:space="1" w:color="auto"/>
      </w:pBdr>
      <w:jc w:val="center"/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="000B2B71">
      <w:rPr>
        <w:noProof/>
        <w:color w:val="4472C4" w:themeColor="accent1"/>
      </w:rPr>
      <w:t>4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="000B2B71">
      <w:rPr>
        <w:noProof/>
        <w:color w:val="4472C4" w:themeColor="accent1"/>
      </w:rPr>
      <w:t>6</w:t>
    </w:r>
    <w:r>
      <w:rPr>
        <w:color w:val="4472C4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96988" w14:textId="77777777" w:rsidR="00EF01EF" w:rsidRDefault="00EF01EF" w:rsidP="00CE2E59">
      <w:r>
        <w:separator/>
      </w:r>
    </w:p>
  </w:footnote>
  <w:footnote w:type="continuationSeparator" w:id="0">
    <w:p w14:paraId="0C7D2D35" w14:textId="77777777" w:rsidR="00EF01EF" w:rsidRDefault="00EF01EF" w:rsidP="00CE2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7354"/>
    </w:tblGrid>
    <w:tr w:rsidR="00736A07" w:rsidRPr="00B046A7" w14:paraId="6485F1E0" w14:textId="77777777" w:rsidTr="006C6377">
      <w:trPr>
        <w:trHeight w:val="851"/>
      </w:trPr>
      <w:tc>
        <w:tcPr>
          <w:tcW w:w="2268" w:type="dxa"/>
        </w:tcPr>
        <w:p w14:paraId="539DC3F2" w14:textId="77777777" w:rsidR="00736A07" w:rsidRDefault="00736A07" w:rsidP="009B6F3C">
          <w:pPr>
            <w:pStyle w:val="Nagwek"/>
            <w:spacing w:before="120"/>
          </w:pPr>
          <w:r>
            <w:rPr>
              <w:noProof/>
              <w:lang w:eastAsia="it-IT"/>
            </w:rPr>
            <w:drawing>
              <wp:inline distT="0" distB="0" distL="0" distR="0" wp14:anchorId="107139F1" wp14:editId="62C88234">
                <wp:extent cx="752168" cy="345485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168" cy="345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54" w:type="dxa"/>
        </w:tcPr>
        <w:p w14:paraId="6672FDF8" w14:textId="77777777" w:rsidR="00736A07" w:rsidRPr="00B046A7" w:rsidRDefault="00736A07" w:rsidP="008B2676">
          <w:pPr>
            <w:pStyle w:val="Nagwek"/>
            <w:spacing w:before="120"/>
            <w:jc w:val="right"/>
            <w:rPr>
              <w:lang w:val="en-US"/>
            </w:rPr>
          </w:pPr>
          <w:r>
            <w:rPr>
              <w:lang w:val="en-US"/>
            </w:rPr>
            <w:t>Questionnaire</w:t>
          </w:r>
        </w:p>
      </w:tc>
    </w:tr>
  </w:tbl>
  <w:p w14:paraId="019D15F7" w14:textId="77777777" w:rsidR="00736A07" w:rsidRPr="00B046A7" w:rsidRDefault="00736A07" w:rsidP="006C6377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C7109"/>
    <w:multiLevelType w:val="hybridMultilevel"/>
    <w:tmpl w:val="78360B4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03711"/>
    <w:multiLevelType w:val="hybridMultilevel"/>
    <w:tmpl w:val="8C307D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796"/>
    <w:multiLevelType w:val="hybridMultilevel"/>
    <w:tmpl w:val="8C307D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75177"/>
    <w:multiLevelType w:val="hybridMultilevel"/>
    <w:tmpl w:val="CDA6E7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247D1"/>
    <w:multiLevelType w:val="hybridMultilevel"/>
    <w:tmpl w:val="61FC54E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C2C72"/>
    <w:multiLevelType w:val="hybridMultilevel"/>
    <w:tmpl w:val="8C307D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C70FF7"/>
    <w:multiLevelType w:val="hybridMultilevel"/>
    <w:tmpl w:val="41167C0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77CD0"/>
    <w:multiLevelType w:val="hybridMultilevel"/>
    <w:tmpl w:val="1108B750"/>
    <w:lvl w:ilvl="0" w:tplc="C23C0DF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1B512A"/>
    <w:multiLevelType w:val="hybridMultilevel"/>
    <w:tmpl w:val="96A84C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C15D2"/>
    <w:multiLevelType w:val="hybridMultilevel"/>
    <w:tmpl w:val="6638EAB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246FE"/>
    <w:multiLevelType w:val="hybridMultilevel"/>
    <w:tmpl w:val="A6127CB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8340E0"/>
    <w:multiLevelType w:val="multilevel"/>
    <w:tmpl w:val="834EAF2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2BD2E66"/>
    <w:multiLevelType w:val="hybridMultilevel"/>
    <w:tmpl w:val="41167C0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55596F"/>
    <w:multiLevelType w:val="hybridMultilevel"/>
    <w:tmpl w:val="7AEAD3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DB0A59"/>
    <w:multiLevelType w:val="hybridMultilevel"/>
    <w:tmpl w:val="6638EAB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7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4"/>
  </w:num>
  <w:num w:numId="16">
    <w:abstractNumId w:val="6"/>
  </w:num>
  <w:num w:numId="17">
    <w:abstractNumId w:val="12"/>
  </w:num>
  <w:num w:numId="18">
    <w:abstractNumId w:val="2"/>
  </w:num>
  <w:num w:numId="19">
    <w:abstractNumId w:val="5"/>
  </w:num>
  <w:num w:numId="20">
    <w:abstractNumId w:val="1"/>
  </w:num>
  <w:num w:numId="21">
    <w:abstractNumId w:val="13"/>
  </w:num>
  <w:num w:numId="22">
    <w:abstractNumId w:val="9"/>
  </w:num>
  <w:num w:numId="23">
    <w:abstractNumId w:val="0"/>
  </w:num>
  <w:num w:numId="24">
    <w:abstractNumId w:val="10"/>
  </w:num>
  <w:num w:numId="25">
    <w:abstractNumId w:val="8"/>
  </w:num>
  <w:num w:numId="26">
    <w:abstractNumId w:val="3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TUztTQ1MzS0MDVU0lEKTi0uzszPAykwrgUARm21yCwAAAA="/>
  </w:docVars>
  <w:rsids>
    <w:rsidRoot w:val="000936F3"/>
    <w:rsid w:val="000040A2"/>
    <w:rsid w:val="00005A2D"/>
    <w:rsid w:val="00021BCB"/>
    <w:rsid w:val="00036BA2"/>
    <w:rsid w:val="00072F26"/>
    <w:rsid w:val="000778F5"/>
    <w:rsid w:val="000936F3"/>
    <w:rsid w:val="000B2B71"/>
    <w:rsid w:val="000B3CD2"/>
    <w:rsid w:val="000E7075"/>
    <w:rsid w:val="00105105"/>
    <w:rsid w:val="001154B4"/>
    <w:rsid w:val="00116A7A"/>
    <w:rsid w:val="00133B3C"/>
    <w:rsid w:val="00141455"/>
    <w:rsid w:val="001631E3"/>
    <w:rsid w:val="00173E63"/>
    <w:rsid w:val="00181665"/>
    <w:rsid w:val="001C211E"/>
    <w:rsid w:val="001D1AD6"/>
    <w:rsid w:val="001F2B86"/>
    <w:rsid w:val="002227CD"/>
    <w:rsid w:val="002239D7"/>
    <w:rsid w:val="00261CD0"/>
    <w:rsid w:val="00284AED"/>
    <w:rsid w:val="002A3CCE"/>
    <w:rsid w:val="002F29E4"/>
    <w:rsid w:val="00395AB3"/>
    <w:rsid w:val="003C5BF3"/>
    <w:rsid w:val="003D12FA"/>
    <w:rsid w:val="00410ED8"/>
    <w:rsid w:val="004346E1"/>
    <w:rsid w:val="00463D53"/>
    <w:rsid w:val="00471946"/>
    <w:rsid w:val="0047587A"/>
    <w:rsid w:val="00495FDB"/>
    <w:rsid w:val="004C02AD"/>
    <w:rsid w:val="004F1BEF"/>
    <w:rsid w:val="005429CF"/>
    <w:rsid w:val="00597D50"/>
    <w:rsid w:val="005A03DD"/>
    <w:rsid w:val="005A5AAD"/>
    <w:rsid w:val="00617781"/>
    <w:rsid w:val="006232EE"/>
    <w:rsid w:val="00636992"/>
    <w:rsid w:val="00676683"/>
    <w:rsid w:val="0067683D"/>
    <w:rsid w:val="0069625A"/>
    <w:rsid w:val="006C6377"/>
    <w:rsid w:val="006D4EDF"/>
    <w:rsid w:val="006F77F1"/>
    <w:rsid w:val="00736A07"/>
    <w:rsid w:val="00752DF0"/>
    <w:rsid w:val="00762571"/>
    <w:rsid w:val="00763AD7"/>
    <w:rsid w:val="00764D93"/>
    <w:rsid w:val="00773B14"/>
    <w:rsid w:val="0077503D"/>
    <w:rsid w:val="007778E9"/>
    <w:rsid w:val="007B3C0A"/>
    <w:rsid w:val="007B4285"/>
    <w:rsid w:val="007C5943"/>
    <w:rsid w:val="00814C8E"/>
    <w:rsid w:val="0083048A"/>
    <w:rsid w:val="00860ECA"/>
    <w:rsid w:val="00874E9A"/>
    <w:rsid w:val="0089173A"/>
    <w:rsid w:val="008B2676"/>
    <w:rsid w:val="008D6922"/>
    <w:rsid w:val="008E3C0E"/>
    <w:rsid w:val="008F5D14"/>
    <w:rsid w:val="00903407"/>
    <w:rsid w:val="009341B5"/>
    <w:rsid w:val="00941B77"/>
    <w:rsid w:val="0094553A"/>
    <w:rsid w:val="009623AC"/>
    <w:rsid w:val="0097010B"/>
    <w:rsid w:val="00970C6F"/>
    <w:rsid w:val="009B6F3C"/>
    <w:rsid w:val="009B7264"/>
    <w:rsid w:val="009C12E1"/>
    <w:rsid w:val="009E7E38"/>
    <w:rsid w:val="00A159E8"/>
    <w:rsid w:val="00A62327"/>
    <w:rsid w:val="00A66CE9"/>
    <w:rsid w:val="00A91FBF"/>
    <w:rsid w:val="00AA5D62"/>
    <w:rsid w:val="00AD462F"/>
    <w:rsid w:val="00B046A7"/>
    <w:rsid w:val="00B057EC"/>
    <w:rsid w:val="00B110BE"/>
    <w:rsid w:val="00B341AE"/>
    <w:rsid w:val="00B42B7F"/>
    <w:rsid w:val="00B42E4D"/>
    <w:rsid w:val="00B66156"/>
    <w:rsid w:val="00B670BB"/>
    <w:rsid w:val="00B8542A"/>
    <w:rsid w:val="00B94765"/>
    <w:rsid w:val="00BC1C6B"/>
    <w:rsid w:val="00BC62C3"/>
    <w:rsid w:val="00BF2265"/>
    <w:rsid w:val="00C67F97"/>
    <w:rsid w:val="00C755FA"/>
    <w:rsid w:val="00C94791"/>
    <w:rsid w:val="00CA1875"/>
    <w:rsid w:val="00CE2E59"/>
    <w:rsid w:val="00CF0BF3"/>
    <w:rsid w:val="00D13997"/>
    <w:rsid w:val="00D37A40"/>
    <w:rsid w:val="00DB7778"/>
    <w:rsid w:val="00DC2077"/>
    <w:rsid w:val="00E04B5C"/>
    <w:rsid w:val="00E11BB4"/>
    <w:rsid w:val="00E13D7C"/>
    <w:rsid w:val="00E21BEA"/>
    <w:rsid w:val="00E56D61"/>
    <w:rsid w:val="00E7422C"/>
    <w:rsid w:val="00E901E2"/>
    <w:rsid w:val="00ED6DAE"/>
    <w:rsid w:val="00EE4D82"/>
    <w:rsid w:val="00EE6A08"/>
    <w:rsid w:val="00EF01EF"/>
    <w:rsid w:val="00F02850"/>
    <w:rsid w:val="00F17FB7"/>
    <w:rsid w:val="00F20B26"/>
    <w:rsid w:val="00F457E4"/>
    <w:rsid w:val="00F54FE8"/>
    <w:rsid w:val="00F71233"/>
    <w:rsid w:val="00F74DCA"/>
    <w:rsid w:val="00F94764"/>
    <w:rsid w:val="00FA4A31"/>
    <w:rsid w:val="00FA6151"/>
    <w:rsid w:val="00FB2712"/>
    <w:rsid w:val="00FB440F"/>
    <w:rsid w:val="00FC2D81"/>
    <w:rsid w:val="00FD31F5"/>
    <w:rsid w:val="00FF4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37F2D0"/>
  <w15:docId w15:val="{156A1217-86A7-4BE4-9B1D-39C906B93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95FDB"/>
  </w:style>
  <w:style w:type="paragraph" w:styleId="Nagwek1">
    <w:name w:val="heading 1"/>
    <w:basedOn w:val="Normalny"/>
    <w:next w:val="Normalny"/>
    <w:link w:val="Nagwek1Znak"/>
    <w:uiPriority w:val="9"/>
    <w:qFormat/>
    <w:rsid w:val="000936F3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936F3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936F3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936F3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936F3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936F3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936F3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936F3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936F3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936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0936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936F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936F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936F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936F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936F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936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936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gwek">
    <w:name w:val="header"/>
    <w:basedOn w:val="Normalny"/>
    <w:link w:val="NagwekZnak"/>
    <w:uiPriority w:val="99"/>
    <w:unhideWhenUsed/>
    <w:rsid w:val="00CE2E59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E2E59"/>
  </w:style>
  <w:style w:type="paragraph" w:styleId="Stopka">
    <w:name w:val="footer"/>
    <w:basedOn w:val="Normalny"/>
    <w:link w:val="StopkaZnak"/>
    <w:uiPriority w:val="99"/>
    <w:unhideWhenUsed/>
    <w:rsid w:val="00CE2E59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E2E59"/>
  </w:style>
  <w:style w:type="table" w:styleId="Tabela-Siatka">
    <w:name w:val="Table Grid"/>
    <w:basedOn w:val="Standardowy"/>
    <w:uiPriority w:val="39"/>
    <w:rsid w:val="00CE2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B046A7"/>
  </w:style>
  <w:style w:type="paragraph" w:styleId="Bezodstpw">
    <w:name w:val="No Spacing"/>
    <w:link w:val="BezodstpwZnak"/>
    <w:uiPriority w:val="1"/>
    <w:qFormat/>
    <w:rsid w:val="006C6377"/>
    <w:rPr>
      <w:rFonts w:eastAsiaTheme="minorEastAsia"/>
      <w:sz w:val="22"/>
      <w:szCs w:val="22"/>
      <w:lang w:val="en-US"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6377"/>
    <w:rPr>
      <w:rFonts w:eastAsiaTheme="minorEastAsia"/>
      <w:sz w:val="22"/>
      <w:szCs w:val="22"/>
      <w:lang w:val="en-US" w:eastAsia="zh-CN"/>
    </w:rPr>
  </w:style>
  <w:style w:type="paragraph" w:styleId="Bibliografia">
    <w:name w:val="Bibliography"/>
    <w:basedOn w:val="Normalny"/>
    <w:next w:val="Normalny"/>
    <w:uiPriority w:val="37"/>
    <w:unhideWhenUsed/>
    <w:rsid w:val="00F54FE8"/>
  </w:style>
  <w:style w:type="paragraph" w:styleId="Wykazrde">
    <w:name w:val="table of authorities"/>
    <w:basedOn w:val="Normalny"/>
    <w:next w:val="Normalny"/>
    <w:uiPriority w:val="99"/>
    <w:unhideWhenUsed/>
    <w:rsid w:val="008B2676"/>
    <w:pPr>
      <w:ind w:left="240" w:hanging="240"/>
    </w:pPr>
    <w:rPr>
      <w:sz w:val="20"/>
      <w:szCs w:val="20"/>
    </w:rPr>
  </w:style>
  <w:style w:type="paragraph" w:styleId="Nagwekwykazurde">
    <w:name w:val="toa heading"/>
    <w:basedOn w:val="Normalny"/>
    <w:next w:val="Normalny"/>
    <w:uiPriority w:val="99"/>
    <w:unhideWhenUsed/>
    <w:rsid w:val="008B2676"/>
    <w:pPr>
      <w:spacing w:before="240" w:after="120"/>
    </w:pPr>
    <w:rPr>
      <w:rFonts w:cs="Arial"/>
      <w:b/>
      <w:bCs/>
      <w:caps/>
      <w:sz w:val="20"/>
      <w:szCs w:val="20"/>
    </w:rPr>
  </w:style>
  <w:style w:type="paragraph" w:styleId="Akapitzlist">
    <w:name w:val="List Paragraph"/>
    <w:basedOn w:val="Normalny"/>
    <w:uiPriority w:val="34"/>
    <w:qFormat/>
    <w:rsid w:val="008B267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95FD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5FDB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73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73B1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73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73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73B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egnaposto1</b:Tag>
    <b:SourceType>Book</b:SourceType>
    <b:Guid>{3E0A47A4-5602-9542-AC61-33D8D851A614}</b:Guid>
    <b:Author>
      <b:Author>
        <b:NameList>
          <b:Person>
            <b:Last>Magdalena Beauchamp</b:Last>
            <b:First>et.</b:First>
            <b:Middle>al.</b:Middle>
          </b:Person>
        </b:NameList>
      </b:Author>
    </b:Author>
    <b:Title>Polish Startups report 2017</b:Title>
    <b:City>Warszawa</b:City>
    <b:Publisher>Fundacja Startup Poland</b:Publisher>
    <b:Year>2017</b:Year>
    <b:RefOrder>1</b:RefOrder>
  </b:Source>
</b:Sources>
</file>

<file path=customXml/itemProps1.xml><?xml version="1.0" encoding="utf-8"?>
<ds:datastoreItem xmlns:ds="http://schemas.openxmlformats.org/officeDocument/2006/customXml" ds:itemID="{470BA8F3-09E0-4812-B72A-3D9076E37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9</Words>
  <Characters>5994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zangrilli@innova-eu.net</dc:creator>
  <cp:lastModifiedBy>Małgorzata Wleklak</cp:lastModifiedBy>
  <cp:revision>2</cp:revision>
  <dcterms:created xsi:type="dcterms:W3CDTF">2018-05-08T06:43:00Z</dcterms:created>
  <dcterms:modified xsi:type="dcterms:W3CDTF">2018-05-08T06:43:00Z</dcterms:modified>
</cp:coreProperties>
</file>